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72514" w14:textId="77777777" w:rsidR="008822EF" w:rsidRPr="00F3414F" w:rsidRDefault="008822EF" w:rsidP="008822E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3414F">
        <w:rPr>
          <w:rFonts w:ascii="Times New Roman" w:hAnsi="Times New Roman" w:cs="Times New Roman"/>
          <w:b/>
          <w:bCs/>
          <w:sz w:val="24"/>
          <w:szCs w:val="24"/>
        </w:rPr>
        <w:t>Database Management System – cs422 DE</w:t>
      </w:r>
    </w:p>
    <w:p w14:paraId="3B664B3B" w14:textId="77777777" w:rsidR="008822EF" w:rsidRPr="00F3414F" w:rsidRDefault="008822EF" w:rsidP="008822EF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b/>
          <w:bCs/>
          <w:color w:val="FF0000"/>
          <w:sz w:val="24"/>
          <w:szCs w:val="24"/>
        </w:rPr>
        <w:t>Assignment 4 – Week 5</w:t>
      </w:r>
    </w:p>
    <w:p w14:paraId="5E60DD8A" w14:textId="77777777" w:rsidR="008822EF" w:rsidRPr="00F3414F" w:rsidRDefault="008822EF" w:rsidP="008822EF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Cs/>
          <w:sz w:val="24"/>
          <w:szCs w:val="24"/>
        </w:rPr>
      </w:pPr>
      <w:r w:rsidRPr="00F3414F">
        <w:rPr>
          <w:rFonts w:ascii="Times New Roman" w:hAnsi="Times New Roman" w:cs="Times New Roman"/>
          <w:bCs/>
          <w:sz w:val="24"/>
          <w:szCs w:val="24"/>
        </w:rPr>
        <w:t>----------------------------------------------------------------------------------------------------------------</w:t>
      </w:r>
      <w:r w:rsidR="0062226A" w:rsidRPr="00F3414F">
        <w:rPr>
          <w:rFonts w:ascii="Times New Roman" w:hAnsi="Times New Roman" w:cs="Times New Roman"/>
          <w:bCs/>
          <w:sz w:val="24"/>
          <w:szCs w:val="24"/>
        </w:rPr>
        <w:t>--------------------------</w:t>
      </w:r>
    </w:p>
    <w:p w14:paraId="451FDF6F" w14:textId="77777777" w:rsidR="008822EF" w:rsidRPr="00F3414F" w:rsidRDefault="008822EF" w:rsidP="008822EF">
      <w:pPr>
        <w:widowControl w:val="0"/>
        <w:autoSpaceDE w:val="0"/>
        <w:autoSpaceDN w:val="0"/>
        <w:adjustRightInd w:val="0"/>
        <w:ind w:left="180"/>
        <w:rPr>
          <w:rFonts w:ascii="Times New Roman" w:hAnsi="Times New Roman" w:cs="Times New Roman"/>
          <w:b/>
          <w:bCs/>
          <w:sz w:val="24"/>
          <w:szCs w:val="24"/>
        </w:rPr>
      </w:pPr>
      <w:r w:rsidRPr="00F3414F">
        <w:rPr>
          <w:rFonts w:ascii="Times New Roman" w:hAnsi="Times New Roman" w:cs="Times New Roman"/>
          <w:b/>
          <w:bCs/>
          <w:sz w:val="24"/>
          <w:szCs w:val="24"/>
        </w:rPr>
        <w:t xml:space="preserve">This assignment is based on lecture </w:t>
      </w:r>
      <w:proofErr w:type="gramStart"/>
      <w:r w:rsidRPr="00F3414F">
        <w:rPr>
          <w:rFonts w:ascii="Times New Roman" w:hAnsi="Times New Roman" w:cs="Times New Roman"/>
          <w:b/>
          <w:bCs/>
          <w:sz w:val="24"/>
          <w:szCs w:val="24"/>
        </w:rPr>
        <w:t>5  (</w:t>
      </w:r>
      <w:proofErr w:type="gramEnd"/>
      <w:r w:rsidRPr="00F3414F">
        <w:rPr>
          <w:rFonts w:ascii="Times New Roman" w:hAnsi="Times New Roman" w:cs="Times New Roman"/>
          <w:b/>
          <w:bCs/>
          <w:sz w:val="24"/>
          <w:szCs w:val="24"/>
        </w:rPr>
        <w:t xml:space="preserve">chapter 14).  </w:t>
      </w:r>
    </w:p>
    <w:p w14:paraId="72CB792B" w14:textId="77777777" w:rsidR="008822EF" w:rsidRPr="00F3414F" w:rsidRDefault="008822EF" w:rsidP="008822EF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Times New Roman" w:hAnsi="Times New Roman" w:cs="Times New Roman"/>
          <w:bCs/>
          <w:sz w:val="24"/>
          <w:szCs w:val="24"/>
        </w:rPr>
      </w:pPr>
      <w:r w:rsidRPr="00F3414F">
        <w:rPr>
          <w:rFonts w:ascii="Times New Roman" w:hAnsi="Times New Roman" w:cs="Times New Roman"/>
          <w:bCs/>
          <w:sz w:val="24"/>
          <w:szCs w:val="24"/>
        </w:rPr>
        <w:t xml:space="preserve">Submit your </w:t>
      </w:r>
      <w:r w:rsidRPr="00F3414F">
        <w:rPr>
          <w:rFonts w:ascii="Times New Roman" w:hAnsi="Times New Roman" w:cs="Times New Roman"/>
          <w:bCs/>
          <w:i/>
          <w:sz w:val="24"/>
          <w:szCs w:val="24"/>
        </w:rPr>
        <w:t>own work</w:t>
      </w:r>
      <w:r w:rsidRPr="00F3414F">
        <w:rPr>
          <w:rFonts w:ascii="Times New Roman" w:hAnsi="Times New Roman" w:cs="Times New Roman"/>
          <w:bCs/>
          <w:sz w:val="24"/>
          <w:szCs w:val="24"/>
        </w:rPr>
        <w:t xml:space="preserve"> on time. No credit will be given if the assignment is submitted after the due date.   </w:t>
      </w:r>
    </w:p>
    <w:p w14:paraId="02F44A48" w14:textId="77777777" w:rsidR="008822EF" w:rsidRPr="00F3414F" w:rsidRDefault="008822EF" w:rsidP="008822EF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Times New Roman" w:hAnsi="Times New Roman" w:cs="Times New Roman"/>
          <w:bCs/>
          <w:sz w:val="24"/>
          <w:szCs w:val="24"/>
        </w:rPr>
      </w:pPr>
      <w:r w:rsidRPr="00F3414F">
        <w:rPr>
          <w:rFonts w:ascii="Times New Roman" w:hAnsi="Times New Roman" w:cs="Times New Roman"/>
          <w:bCs/>
          <w:sz w:val="24"/>
          <w:szCs w:val="24"/>
        </w:rPr>
        <w:t>Note that the completed assignment should be submitted in .doc, .docx, .rtf or .pdf format only.</w:t>
      </w:r>
    </w:p>
    <w:p w14:paraId="70D24FBF" w14:textId="77777777" w:rsidR="008822EF" w:rsidRPr="00F3414F" w:rsidRDefault="008822EF" w:rsidP="008822EF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Times New Roman" w:hAnsi="Times New Roman" w:cs="Times New Roman"/>
          <w:bCs/>
          <w:sz w:val="24"/>
          <w:szCs w:val="24"/>
        </w:rPr>
      </w:pPr>
      <w:r w:rsidRPr="00F3414F">
        <w:rPr>
          <w:rFonts w:ascii="Times New Roman" w:hAnsi="Times New Roman" w:cs="Times New Roman"/>
          <w:bCs/>
          <w:sz w:val="24"/>
          <w:szCs w:val="24"/>
        </w:rPr>
        <w:t xml:space="preserve">In MCQs, if you think that your answer needs </w:t>
      </w:r>
      <w:r w:rsidR="009736F5" w:rsidRPr="00F3414F">
        <w:rPr>
          <w:rFonts w:ascii="Times New Roman" w:hAnsi="Times New Roman" w:cs="Times New Roman"/>
          <w:bCs/>
          <w:sz w:val="24"/>
          <w:szCs w:val="24"/>
        </w:rPr>
        <w:t xml:space="preserve">more </w:t>
      </w:r>
      <w:r w:rsidRPr="00F3414F">
        <w:rPr>
          <w:rFonts w:ascii="Times New Roman" w:hAnsi="Times New Roman" w:cs="Times New Roman"/>
          <w:bCs/>
          <w:sz w:val="24"/>
          <w:szCs w:val="24"/>
        </w:rPr>
        <w:t xml:space="preserve">explanation to get credit then please write it down.  </w:t>
      </w:r>
    </w:p>
    <w:p w14:paraId="4F4A36F1" w14:textId="77777777" w:rsidR="008822EF" w:rsidRPr="00F3414F" w:rsidRDefault="008822EF" w:rsidP="008822EF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Times New Roman" w:hAnsi="Times New Roman" w:cs="Times New Roman"/>
          <w:bCs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>You are encouraged to discuss these questions in the Sakai forum.</w:t>
      </w:r>
    </w:p>
    <w:p w14:paraId="6D2AA353" w14:textId="77777777" w:rsidR="00901354" w:rsidRPr="00F3414F" w:rsidRDefault="001F325B" w:rsidP="00947CD8">
      <w:pPr>
        <w:pStyle w:val="ListParagraph"/>
        <w:pBdr>
          <w:bottom w:val="single" w:sz="6" w:space="1" w:color="auto"/>
        </w:pBdr>
        <w:ind w:left="0"/>
        <w:rPr>
          <w:rFonts w:ascii="Times New Roman" w:hAnsi="Times New Roman" w:cs="Times New Roman"/>
          <w:color w:val="0000CC"/>
          <w:sz w:val="24"/>
          <w:szCs w:val="24"/>
        </w:rPr>
      </w:pPr>
      <w:r w:rsidRPr="00F3414F">
        <w:rPr>
          <w:rFonts w:ascii="Times New Roman" w:hAnsi="Times New Roman" w:cs="Times New Roman"/>
          <w:color w:val="0000CC"/>
          <w:sz w:val="24"/>
          <w:szCs w:val="24"/>
        </w:rPr>
        <w:t xml:space="preserve"> </w:t>
      </w:r>
    </w:p>
    <w:p w14:paraId="17C896F3" w14:textId="77777777" w:rsidR="00947CD8" w:rsidRPr="00F3414F" w:rsidRDefault="00947CD8" w:rsidP="00947CD8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05539C0F" w14:textId="77777777" w:rsidR="002E3F92" w:rsidRPr="00F3414F" w:rsidRDefault="00E062E4" w:rsidP="0057372B">
      <w:pPr>
        <w:pStyle w:val="ListParagraph"/>
        <w:numPr>
          <w:ilvl w:val="0"/>
          <w:numId w:val="20"/>
        </w:numPr>
        <w:spacing w:after="0" w:line="240" w:lineRule="auto"/>
        <w:ind w:left="540" w:hanging="54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iCs/>
          <w:sz w:val="24"/>
          <w:szCs w:val="24"/>
        </w:rPr>
        <w:t>Every time attribute A appears, it is matched with the same value of attribute B, but not the same value of attribute C. Therefore, it is true that:</w:t>
      </w:r>
    </w:p>
    <w:p w14:paraId="73968C44" w14:textId="77777777" w:rsidR="00E062E4" w:rsidRPr="00F3414F" w:rsidRDefault="00E062E4" w:rsidP="00E062E4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 xml:space="preserve">A </w:t>
      </w:r>
      <w:r w:rsidRPr="00F3414F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3414F">
        <w:rPr>
          <w:rFonts w:ascii="Times New Roman" w:hAnsi="Times New Roman" w:cs="Times New Roman"/>
          <w:sz w:val="24"/>
          <w:szCs w:val="24"/>
        </w:rPr>
        <w:t xml:space="preserve"> B</w:t>
      </w:r>
    </w:p>
    <w:p w14:paraId="718FFBF8" w14:textId="77777777" w:rsidR="00E062E4" w:rsidRPr="00F3414F" w:rsidRDefault="00E062E4" w:rsidP="00E062E4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 xml:space="preserve">A </w:t>
      </w:r>
      <w:r w:rsidRPr="00F3414F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3414F">
        <w:rPr>
          <w:rFonts w:ascii="Times New Roman" w:hAnsi="Times New Roman" w:cs="Times New Roman"/>
          <w:sz w:val="24"/>
          <w:szCs w:val="24"/>
        </w:rPr>
        <w:t xml:space="preserve"> C</w:t>
      </w:r>
    </w:p>
    <w:p w14:paraId="3BC24F42" w14:textId="77777777" w:rsidR="00E062E4" w:rsidRPr="00F3414F" w:rsidRDefault="00E062E4" w:rsidP="00E062E4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 xml:space="preserve">A </w:t>
      </w:r>
      <w:r w:rsidRPr="00F3414F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3414F">
        <w:rPr>
          <w:rFonts w:ascii="Times New Roman" w:hAnsi="Times New Roman" w:cs="Times New Roman"/>
          <w:sz w:val="24"/>
          <w:szCs w:val="24"/>
        </w:rPr>
        <w:t xml:space="preserve"> (B, C)</w:t>
      </w:r>
    </w:p>
    <w:p w14:paraId="28675BB0" w14:textId="77777777" w:rsidR="00E062E4" w:rsidRPr="00F3414F" w:rsidRDefault="00E062E4" w:rsidP="00E062E4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F3414F">
        <w:rPr>
          <w:rFonts w:ascii="Times New Roman" w:hAnsi="Times New Roman" w:cs="Times New Roman"/>
          <w:sz w:val="24"/>
          <w:szCs w:val="24"/>
        </w:rPr>
        <w:t>B,C</w:t>
      </w:r>
      <w:proofErr w:type="gramEnd"/>
      <w:r w:rsidRPr="00F3414F">
        <w:rPr>
          <w:rFonts w:ascii="Times New Roman" w:hAnsi="Times New Roman" w:cs="Times New Roman"/>
          <w:sz w:val="24"/>
          <w:szCs w:val="24"/>
        </w:rPr>
        <w:t xml:space="preserve">) </w:t>
      </w:r>
      <w:r w:rsidRPr="00F3414F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3414F">
        <w:rPr>
          <w:rFonts w:ascii="Times New Roman" w:hAnsi="Times New Roman" w:cs="Times New Roman"/>
          <w:sz w:val="24"/>
          <w:szCs w:val="24"/>
        </w:rPr>
        <w:t xml:space="preserve"> A</w:t>
      </w:r>
    </w:p>
    <w:p w14:paraId="20353812" w14:textId="40852ACC" w:rsidR="003836CC" w:rsidRPr="00F3414F" w:rsidRDefault="004F0A7E" w:rsidP="0057372B">
      <w:pPr>
        <w:spacing w:after="0" w:line="240" w:lineRule="auto"/>
        <w:ind w:left="54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ANS: </w:t>
      </w:r>
      <w:r w:rsidR="00F80ADD" w:rsidRPr="00F3414F">
        <w:rPr>
          <w:rFonts w:ascii="Times New Roman" w:hAnsi="Times New Roman" w:cs="Times New Roman"/>
          <w:color w:val="FF0000"/>
          <w:sz w:val="24"/>
          <w:szCs w:val="24"/>
        </w:rPr>
        <w:t>A</w:t>
      </w:r>
    </w:p>
    <w:p w14:paraId="34B4C8CE" w14:textId="77777777" w:rsidR="003836CC" w:rsidRPr="00F3414F" w:rsidRDefault="003836CC" w:rsidP="00E062E4">
      <w:pPr>
        <w:spacing w:after="0" w:line="240" w:lineRule="auto"/>
        <w:ind w:left="360"/>
        <w:rPr>
          <w:rFonts w:ascii="Times New Roman" w:hAnsi="Times New Roman" w:cs="Times New Roman"/>
          <w:color w:val="FF0000"/>
          <w:sz w:val="24"/>
          <w:szCs w:val="24"/>
        </w:rPr>
      </w:pPr>
    </w:p>
    <w:p w14:paraId="16885E81" w14:textId="77777777" w:rsidR="00401FDB" w:rsidRPr="00F3414F" w:rsidRDefault="00401FDB" w:rsidP="0057372B">
      <w:pPr>
        <w:pStyle w:val="ListParagraph"/>
        <w:numPr>
          <w:ilvl w:val="0"/>
          <w:numId w:val="20"/>
        </w:num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>A table is in 2NF if the table is in 1NF and what other condition is met?</w:t>
      </w:r>
    </w:p>
    <w:p w14:paraId="089E4246" w14:textId="77777777" w:rsidR="00401FDB" w:rsidRPr="00F3414F" w:rsidRDefault="00401FDB" w:rsidP="00401FDB">
      <w:pPr>
        <w:pStyle w:val="ListParagraph"/>
        <w:numPr>
          <w:ilvl w:val="0"/>
          <w:numId w:val="23"/>
        </w:num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 xml:space="preserve">There are no functional dependencies. </w:t>
      </w:r>
    </w:p>
    <w:p w14:paraId="3A612EE1" w14:textId="77777777" w:rsidR="00401FDB" w:rsidRPr="00F3414F" w:rsidRDefault="00401FDB" w:rsidP="00401FDB">
      <w:pPr>
        <w:pStyle w:val="ListParagraph"/>
        <w:numPr>
          <w:ilvl w:val="0"/>
          <w:numId w:val="23"/>
        </w:num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 xml:space="preserve">There are no null values in primary key fields. </w:t>
      </w:r>
    </w:p>
    <w:p w14:paraId="3D503119" w14:textId="77777777" w:rsidR="00401FDB" w:rsidRPr="00F3414F" w:rsidRDefault="00401FDB" w:rsidP="00401FDB">
      <w:pPr>
        <w:pStyle w:val="ListParagraph"/>
        <w:numPr>
          <w:ilvl w:val="0"/>
          <w:numId w:val="23"/>
        </w:num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 xml:space="preserve">There are no repeating groups.  </w:t>
      </w:r>
    </w:p>
    <w:p w14:paraId="4878713C" w14:textId="77777777" w:rsidR="00401FDB" w:rsidRPr="00F3414F" w:rsidRDefault="00401FDB" w:rsidP="00401FDB">
      <w:pPr>
        <w:pStyle w:val="ListParagraph"/>
        <w:numPr>
          <w:ilvl w:val="0"/>
          <w:numId w:val="23"/>
        </w:num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>There are no attributes that are not functionally dependent on the relation's primary key.</w:t>
      </w:r>
    </w:p>
    <w:p w14:paraId="4F9CECE1" w14:textId="4FC7B777" w:rsidR="00401FDB" w:rsidRPr="00F3414F" w:rsidRDefault="00401FDB" w:rsidP="00401FDB">
      <w:pPr>
        <w:pStyle w:val="ListParagraph"/>
        <w:spacing w:after="0" w:line="240" w:lineRule="auto"/>
        <w:ind w:left="54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ANS: </w:t>
      </w:r>
      <w:r w:rsidR="00F80ADD" w:rsidRPr="00F3414F">
        <w:rPr>
          <w:rFonts w:ascii="Times New Roman" w:hAnsi="Times New Roman" w:cs="Times New Roman"/>
          <w:color w:val="FF0000"/>
          <w:sz w:val="24"/>
          <w:szCs w:val="24"/>
        </w:rPr>
        <w:t>D</w:t>
      </w:r>
    </w:p>
    <w:p w14:paraId="523844A9" w14:textId="77777777" w:rsidR="00401FDB" w:rsidRPr="00F3414F" w:rsidRDefault="00401FDB" w:rsidP="00401FDB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53AEE7D4" w14:textId="77777777" w:rsidR="005C29B7" w:rsidRPr="00F3414F" w:rsidRDefault="005C29B7" w:rsidP="0057372B">
      <w:pPr>
        <w:pStyle w:val="ListParagraph"/>
        <w:numPr>
          <w:ilvl w:val="0"/>
          <w:numId w:val="20"/>
        </w:num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 xml:space="preserve">Consider a </w:t>
      </w:r>
      <w:proofErr w:type="gramStart"/>
      <w:r w:rsidRPr="00F3414F">
        <w:rPr>
          <w:rFonts w:ascii="Times New Roman" w:hAnsi="Times New Roman" w:cs="Times New Roman"/>
          <w:sz w:val="24"/>
          <w:szCs w:val="24"/>
        </w:rPr>
        <w:t>relation :</w:t>
      </w:r>
      <w:proofErr w:type="gramEnd"/>
      <w:r w:rsidRPr="00F3414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3414F">
        <w:rPr>
          <w:rFonts w:ascii="Times New Roman" w:hAnsi="Times New Roman" w:cs="Times New Roman"/>
          <w:sz w:val="24"/>
          <w:szCs w:val="24"/>
        </w:rPr>
        <w:t>EmpData</w:t>
      </w:r>
      <w:proofErr w:type="spellEnd"/>
      <w:r w:rsidRPr="00F3414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3414F">
        <w:rPr>
          <w:rFonts w:ascii="Times New Roman" w:hAnsi="Times New Roman" w:cs="Times New Roman"/>
          <w:sz w:val="24"/>
          <w:szCs w:val="24"/>
          <w:u w:val="single"/>
        </w:rPr>
        <w:t>empcode</w:t>
      </w:r>
      <w:proofErr w:type="spellEnd"/>
      <w:r w:rsidRPr="00F3414F">
        <w:rPr>
          <w:rFonts w:ascii="Times New Roman" w:hAnsi="Times New Roman" w:cs="Times New Roman"/>
          <w:sz w:val="24"/>
          <w:szCs w:val="24"/>
        </w:rPr>
        <w:t xml:space="preserve">, name, street, city, state, </w:t>
      </w:r>
      <w:proofErr w:type="spellStart"/>
      <w:r w:rsidRPr="00F3414F">
        <w:rPr>
          <w:rFonts w:ascii="Times New Roman" w:hAnsi="Times New Roman" w:cs="Times New Roman"/>
          <w:sz w:val="24"/>
          <w:szCs w:val="24"/>
        </w:rPr>
        <w:t>pincode</w:t>
      </w:r>
      <w:proofErr w:type="spellEnd"/>
      <w:r w:rsidRPr="00F3414F">
        <w:rPr>
          <w:rFonts w:ascii="Times New Roman" w:hAnsi="Times New Roman" w:cs="Times New Roman"/>
          <w:sz w:val="24"/>
          <w:szCs w:val="24"/>
        </w:rPr>
        <w:t>)</w:t>
      </w:r>
      <w:r w:rsidRPr="00F3414F">
        <w:rPr>
          <w:rFonts w:ascii="Times New Roman" w:hAnsi="Times New Roman" w:cs="Times New Roman"/>
          <w:sz w:val="24"/>
          <w:szCs w:val="24"/>
        </w:rPr>
        <w:br/>
        <w:t xml:space="preserve">For any </w:t>
      </w:r>
      <w:proofErr w:type="spellStart"/>
      <w:r w:rsidRPr="00F3414F">
        <w:rPr>
          <w:rFonts w:ascii="Times New Roman" w:hAnsi="Times New Roman" w:cs="Times New Roman"/>
          <w:sz w:val="24"/>
          <w:szCs w:val="24"/>
        </w:rPr>
        <w:t>pincode</w:t>
      </w:r>
      <w:proofErr w:type="spellEnd"/>
      <w:r w:rsidRPr="00F3414F">
        <w:rPr>
          <w:rFonts w:ascii="Times New Roman" w:hAnsi="Times New Roman" w:cs="Times New Roman"/>
          <w:sz w:val="24"/>
          <w:szCs w:val="24"/>
        </w:rPr>
        <w:t xml:space="preserve">, there is only one city and state. Also, for given street, city and state, there is just one </w:t>
      </w:r>
      <w:proofErr w:type="spellStart"/>
      <w:r w:rsidRPr="00F3414F">
        <w:rPr>
          <w:rFonts w:ascii="Times New Roman" w:hAnsi="Times New Roman" w:cs="Times New Roman"/>
          <w:sz w:val="24"/>
          <w:szCs w:val="24"/>
        </w:rPr>
        <w:t>pincode</w:t>
      </w:r>
      <w:proofErr w:type="spellEnd"/>
      <w:r w:rsidRPr="00F3414F">
        <w:rPr>
          <w:rFonts w:ascii="Times New Roman" w:hAnsi="Times New Roman" w:cs="Times New Roman"/>
          <w:sz w:val="24"/>
          <w:szCs w:val="24"/>
        </w:rPr>
        <w:t xml:space="preserve">. In normalization terms, </w:t>
      </w:r>
      <w:proofErr w:type="spellStart"/>
      <w:r w:rsidRPr="00F3414F">
        <w:rPr>
          <w:rFonts w:ascii="Times New Roman" w:hAnsi="Times New Roman" w:cs="Times New Roman"/>
          <w:sz w:val="24"/>
          <w:szCs w:val="24"/>
        </w:rPr>
        <w:t>EmpData</w:t>
      </w:r>
      <w:proofErr w:type="spellEnd"/>
      <w:r w:rsidRPr="00F3414F">
        <w:rPr>
          <w:rFonts w:ascii="Times New Roman" w:hAnsi="Times New Roman" w:cs="Times New Roman"/>
          <w:sz w:val="24"/>
          <w:szCs w:val="24"/>
        </w:rPr>
        <w:t xml:space="preserve"> is a relation in</w:t>
      </w:r>
    </w:p>
    <w:p w14:paraId="78008116" w14:textId="77777777" w:rsidR="005C29B7" w:rsidRPr="00F3414F" w:rsidRDefault="005C29B7" w:rsidP="005C29B7">
      <w:pPr>
        <w:pStyle w:val="ListParagraph"/>
        <w:numPr>
          <w:ilvl w:val="1"/>
          <w:numId w:val="20"/>
        </w:num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>1 NF only</w:t>
      </w:r>
    </w:p>
    <w:p w14:paraId="4665175D" w14:textId="77777777" w:rsidR="005C29B7" w:rsidRPr="00F3414F" w:rsidRDefault="005C29B7" w:rsidP="005C29B7">
      <w:pPr>
        <w:pStyle w:val="ListParagraph"/>
        <w:numPr>
          <w:ilvl w:val="1"/>
          <w:numId w:val="20"/>
        </w:num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>2 NF and hence also in 1 NF</w:t>
      </w:r>
    </w:p>
    <w:p w14:paraId="2F3E13B1" w14:textId="77777777" w:rsidR="005C29B7" w:rsidRPr="00F3414F" w:rsidRDefault="005C29B7" w:rsidP="005C29B7">
      <w:pPr>
        <w:pStyle w:val="ListParagraph"/>
        <w:numPr>
          <w:ilvl w:val="1"/>
          <w:numId w:val="20"/>
        </w:num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>3NF and hence also in 2NF and 1NF</w:t>
      </w:r>
    </w:p>
    <w:p w14:paraId="7B863D05" w14:textId="77777777" w:rsidR="005C29B7" w:rsidRPr="00F3414F" w:rsidRDefault="005C29B7" w:rsidP="005C29B7">
      <w:pPr>
        <w:pStyle w:val="ListParagraph"/>
        <w:numPr>
          <w:ilvl w:val="1"/>
          <w:numId w:val="20"/>
        </w:numPr>
        <w:spacing w:after="0" w:line="240" w:lineRule="auto"/>
        <w:ind w:left="108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>None of the above</w:t>
      </w:r>
    </w:p>
    <w:p w14:paraId="67DFF335" w14:textId="6300EEF2" w:rsidR="005C29B7" w:rsidRPr="00F3414F" w:rsidRDefault="005C29B7" w:rsidP="00F56DF4">
      <w:pPr>
        <w:spacing w:after="0" w:line="240" w:lineRule="auto"/>
        <w:ind w:left="54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ANS:</w:t>
      </w:r>
      <w:r w:rsidR="00F80ADD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B</w:t>
      </w:r>
    </w:p>
    <w:p w14:paraId="158224FA" w14:textId="77777777" w:rsidR="005C29B7" w:rsidRPr="00F3414F" w:rsidRDefault="005C29B7" w:rsidP="005C29B7">
      <w:pPr>
        <w:spacing w:after="0" w:line="240" w:lineRule="auto"/>
        <w:ind w:left="360"/>
        <w:rPr>
          <w:rFonts w:ascii="Times New Roman" w:hAnsi="Times New Roman" w:cs="Times New Roman"/>
          <w:color w:val="FF0000"/>
          <w:sz w:val="24"/>
          <w:szCs w:val="24"/>
        </w:rPr>
      </w:pPr>
    </w:p>
    <w:p w14:paraId="3CD153CD" w14:textId="4C497C9C" w:rsidR="0057372B" w:rsidRPr="00F3414F" w:rsidRDefault="0057372B" w:rsidP="0057372B">
      <w:pPr>
        <w:pStyle w:val="ListParagraph"/>
        <w:numPr>
          <w:ilvl w:val="0"/>
          <w:numId w:val="20"/>
        </w:num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>Consider</w:t>
      </w:r>
      <w:r w:rsidR="001D41D3" w:rsidRPr="00F3414F">
        <w:rPr>
          <w:rFonts w:ascii="Times New Roman" w:hAnsi="Times New Roman" w:cs="Times New Roman"/>
          <w:sz w:val="24"/>
          <w:szCs w:val="24"/>
        </w:rPr>
        <w:t xml:space="preserve"> a</w:t>
      </w:r>
      <w:r w:rsidRPr="00F3414F">
        <w:rPr>
          <w:rFonts w:ascii="Times New Roman" w:hAnsi="Times New Roman" w:cs="Times New Roman"/>
          <w:sz w:val="24"/>
          <w:szCs w:val="24"/>
        </w:rPr>
        <w:t xml:space="preserve"> relation R</w:t>
      </w:r>
      <w:r w:rsidR="00CB66E2" w:rsidRPr="00F3414F">
        <w:rPr>
          <w:rFonts w:ascii="Times New Roman" w:hAnsi="Times New Roman" w:cs="Times New Roman"/>
          <w:sz w:val="24"/>
          <w:szCs w:val="24"/>
        </w:rPr>
        <w:t xml:space="preserve"> </w:t>
      </w:r>
      <w:r w:rsidRPr="00F3414F">
        <w:rPr>
          <w:rFonts w:ascii="Times New Roman" w:hAnsi="Times New Roman" w:cs="Times New Roman"/>
          <w:sz w:val="24"/>
          <w:szCs w:val="24"/>
        </w:rPr>
        <w:t>=</w:t>
      </w:r>
      <w:r w:rsidR="00CB66E2" w:rsidRPr="00F3414F">
        <w:rPr>
          <w:rFonts w:ascii="Times New Roman" w:hAnsi="Times New Roman" w:cs="Times New Roman"/>
          <w:sz w:val="24"/>
          <w:szCs w:val="24"/>
        </w:rPr>
        <w:t xml:space="preserve"> </w:t>
      </w:r>
      <w:r w:rsidRPr="00F3414F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F3414F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Pr="00F3414F">
        <w:rPr>
          <w:rFonts w:ascii="Times New Roman" w:hAnsi="Times New Roman" w:cs="Times New Roman"/>
          <w:sz w:val="24"/>
          <w:szCs w:val="24"/>
        </w:rPr>
        <w:t>,C,D) with the following FDs:</w:t>
      </w:r>
      <w:r w:rsidRPr="00F3414F">
        <w:rPr>
          <w:rFonts w:ascii="Times New Roman" w:hAnsi="Times New Roman" w:cs="Times New Roman"/>
          <w:sz w:val="24"/>
          <w:szCs w:val="24"/>
        </w:rPr>
        <w:br/>
        <w:t xml:space="preserve">AB </w:t>
      </w:r>
      <w:r w:rsidRPr="00F3414F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3414F">
        <w:rPr>
          <w:rFonts w:ascii="Times New Roman" w:hAnsi="Times New Roman" w:cs="Times New Roman"/>
          <w:sz w:val="24"/>
          <w:szCs w:val="24"/>
        </w:rPr>
        <w:t xml:space="preserve"> C, C </w:t>
      </w:r>
      <w:r w:rsidRPr="00F3414F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3414F">
        <w:rPr>
          <w:rFonts w:ascii="Times New Roman" w:hAnsi="Times New Roman" w:cs="Times New Roman"/>
          <w:sz w:val="24"/>
          <w:szCs w:val="24"/>
        </w:rPr>
        <w:t xml:space="preserve"> D, and D </w:t>
      </w:r>
      <w:r w:rsidRPr="00F3414F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3414F">
        <w:rPr>
          <w:rFonts w:ascii="Times New Roman" w:hAnsi="Times New Roman" w:cs="Times New Roman"/>
          <w:sz w:val="24"/>
          <w:szCs w:val="24"/>
        </w:rPr>
        <w:t xml:space="preserve"> A</w:t>
      </w:r>
      <w:r w:rsidRPr="00F3414F">
        <w:rPr>
          <w:rFonts w:ascii="Times New Roman" w:hAnsi="Times New Roman" w:cs="Times New Roman"/>
          <w:sz w:val="24"/>
          <w:szCs w:val="24"/>
        </w:rPr>
        <w:br/>
        <w:t>(a) List all candidate keys of R.</w:t>
      </w:r>
      <w:r w:rsidRPr="00F3414F">
        <w:rPr>
          <w:rFonts w:ascii="Times New Roman" w:hAnsi="Times New Roman" w:cs="Times New Roman"/>
          <w:sz w:val="24"/>
          <w:szCs w:val="24"/>
        </w:rPr>
        <w:br/>
      </w:r>
      <w:r w:rsidRPr="00F3414F">
        <w:rPr>
          <w:rFonts w:ascii="Times New Roman" w:hAnsi="Times New Roman" w:cs="Times New Roman"/>
          <w:color w:val="FF0000"/>
          <w:sz w:val="24"/>
          <w:szCs w:val="24"/>
        </w:rPr>
        <w:t>ANS:</w:t>
      </w:r>
      <w:r w:rsidR="00D83919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 </w:t>
      </w:r>
      <w:r w:rsidR="002C6680" w:rsidRPr="00F3414F">
        <w:rPr>
          <w:rFonts w:ascii="Times New Roman" w:hAnsi="Times New Roman" w:cs="Times New Roman"/>
          <w:color w:val="FF0000"/>
          <w:sz w:val="24"/>
          <w:szCs w:val="24"/>
        </w:rPr>
        <w:t>(A, B),(B, C),(C, D)</w:t>
      </w:r>
      <w:r w:rsidR="00F56DF4" w:rsidRPr="00F3414F">
        <w:rPr>
          <w:rFonts w:ascii="Times New Roman" w:hAnsi="Times New Roman" w:cs="Times New Roman"/>
          <w:color w:val="FF0000"/>
          <w:sz w:val="24"/>
          <w:szCs w:val="24"/>
        </w:rPr>
        <w:br/>
      </w:r>
    </w:p>
    <w:p w14:paraId="4588B62A" w14:textId="77A3B640" w:rsidR="0057372B" w:rsidRPr="00F3414F" w:rsidRDefault="0057372B" w:rsidP="0057372B">
      <w:pPr>
        <w:pStyle w:val="ListParagraph"/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>(b) Is R in 3NF?</w:t>
      </w:r>
      <w:r w:rsidRPr="00F3414F">
        <w:rPr>
          <w:rFonts w:ascii="Times New Roman" w:hAnsi="Times New Roman" w:cs="Times New Roman"/>
          <w:sz w:val="24"/>
          <w:szCs w:val="24"/>
        </w:rPr>
        <w:br/>
      </w:r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ANS: </w:t>
      </w:r>
      <w:r w:rsidR="002C4D65" w:rsidRPr="00F3414F">
        <w:rPr>
          <w:rFonts w:ascii="Times New Roman" w:hAnsi="Times New Roman" w:cs="Times New Roman"/>
          <w:color w:val="FF0000"/>
          <w:sz w:val="24"/>
          <w:szCs w:val="24"/>
        </w:rPr>
        <w:t>Yes</w:t>
      </w:r>
    </w:p>
    <w:p w14:paraId="28C1492B" w14:textId="77777777" w:rsidR="0057372B" w:rsidRPr="00F3414F" w:rsidRDefault="0057372B" w:rsidP="0057372B">
      <w:pPr>
        <w:pStyle w:val="ListParagraph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1A20BD48" w14:textId="77777777" w:rsidR="00174A71" w:rsidRPr="00F3414F" w:rsidRDefault="001D41D3" w:rsidP="001D41D3">
      <w:pPr>
        <w:pStyle w:val="ListParagraph"/>
        <w:numPr>
          <w:ilvl w:val="0"/>
          <w:numId w:val="20"/>
        </w:numPr>
        <w:spacing w:after="0" w:line="240" w:lineRule="auto"/>
        <w:ind w:left="540" w:hanging="54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>Consider a relation R</w:t>
      </w:r>
      <w:r w:rsidR="00CB66E2" w:rsidRPr="00F3414F">
        <w:rPr>
          <w:rFonts w:ascii="Times New Roman" w:hAnsi="Times New Roman" w:cs="Times New Roman"/>
          <w:sz w:val="24"/>
          <w:szCs w:val="24"/>
        </w:rPr>
        <w:t xml:space="preserve"> </w:t>
      </w:r>
      <w:r w:rsidRPr="00F3414F">
        <w:rPr>
          <w:rFonts w:ascii="Times New Roman" w:hAnsi="Times New Roman" w:cs="Times New Roman"/>
          <w:sz w:val="24"/>
          <w:szCs w:val="24"/>
        </w:rPr>
        <w:t>=</w:t>
      </w:r>
      <w:r w:rsidR="00CB66E2" w:rsidRPr="00F3414F">
        <w:rPr>
          <w:rFonts w:ascii="Times New Roman" w:hAnsi="Times New Roman" w:cs="Times New Roman"/>
          <w:sz w:val="24"/>
          <w:szCs w:val="24"/>
        </w:rPr>
        <w:t xml:space="preserve"> </w:t>
      </w:r>
      <w:r w:rsidRPr="00F3414F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F3414F">
        <w:rPr>
          <w:rFonts w:ascii="Times New Roman" w:hAnsi="Times New Roman" w:cs="Times New Roman"/>
          <w:sz w:val="24"/>
          <w:szCs w:val="24"/>
        </w:rPr>
        <w:t>A,B</w:t>
      </w:r>
      <w:proofErr w:type="gramEnd"/>
      <w:r w:rsidRPr="00F3414F">
        <w:rPr>
          <w:rFonts w:ascii="Times New Roman" w:hAnsi="Times New Roman" w:cs="Times New Roman"/>
          <w:sz w:val="24"/>
          <w:szCs w:val="24"/>
        </w:rPr>
        <w:t>,C,D) with the following FDs:</w:t>
      </w:r>
      <w:r w:rsidRPr="00F3414F">
        <w:rPr>
          <w:rFonts w:ascii="Times New Roman" w:hAnsi="Times New Roman" w:cs="Times New Roman"/>
          <w:sz w:val="24"/>
          <w:szCs w:val="24"/>
        </w:rPr>
        <w:br/>
        <w:t xml:space="preserve">A </w:t>
      </w:r>
      <w:r w:rsidRPr="00F3414F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3414F">
        <w:rPr>
          <w:rFonts w:ascii="Times New Roman" w:hAnsi="Times New Roman" w:cs="Times New Roman"/>
          <w:sz w:val="24"/>
          <w:szCs w:val="24"/>
        </w:rPr>
        <w:t xml:space="preserve"> B,  A </w:t>
      </w:r>
      <w:r w:rsidRPr="00F3414F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3414F">
        <w:rPr>
          <w:rFonts w:ascii="Times New Roman" w:hAnsi="Times New Roman" w:cs="Times New Roman"/>
          <w:sz w:val="24"/>
          <w:szCs w:val="24"/>
        </w:rPr>
        <w:t xml:space="preserve"> C,  A </w:t>
      </w:r>
      <w:r w:rsidRPr="00F3414F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3414F">
        <w:rPr>
          <w:rFonts w:ascii="Times New Roman" w:hAnsi="Times New Roman" w:cs="Times New Roman"/>
          <w:sz w:val="24"/>
          <w:szCs w:val="24"/>
        </w:rPr>
        <w:t xml:space="preserve"> D, C </w:t>
      </w:r>
      <w:r w:rsidRPr="00F3414F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3414F">
        <w:rPr>
          <w:rFonts w:ascii="Times New Roman" w:hAnsi="Times New Roman" w:cs="Times New Roman"/>
          <w:sz w:val="24"/>
          <w:szCs w:val="24"/>
        </w:rPr>
        <w:t xml:space="preserve"> B and C </w:t>
      </w:r>
      <w:r w:rsidRPr="00F3414F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F3414F">
        <w:rPr>
          <w:rFonts w:ascii="Times New Roman" w:hAnsi="Times New Roman" w:cs="Times New Roman"/>
          <w:sz w:val="24"/>
          <w:szCs w:val="24"/>
        </w:rPr>
        <w:t xml:space="preserve"> D</w:t>
      </w:r>
      <w:r w:rsidR="00CB66E2" w:rsidRPr="00F3414F">
        <w:rPr>
          <w:rFonts w:ascii="Times New Roman" w:hAnsi="Times New Roman" w:cs="Times New Roman"/>
          <w:sz w:val="24"/>
          <w:szCs w:val="24"/>
        </w:rPr>
        <w:br/>
        <w:t>Is there any transitive dependency? If yes, then how to get rid of it?</w:t>
      </w:r>
    </w:p>
    <w:p w14:paraId="750A31A5" w14:textId="01F753F1" w:rsidR="00306C4F" w:rsidRPr="00F3414F" w:rsidRDefault="00CB66E2" w:rsidP="00CB66E2">
      <w:pPr>
        <w:pStyle w:val="ListParagraph"/>
        <w:spacing w:after="0" w:line="240" w:lineRule="auto"/>
        <w:ind w:left="54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lastRenderedPageBreak/>
        <w:t>ANS:</w:t>
      </w:r>
      <w:r w:rsidR="001E1ADE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02488B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C451D8" w:rsidRPr="00F3414F">
        <w:rPr>
          <w:rFonts w:ascii="Times New Roman" w:hAnsi="Times New Roman" w:cs="Times New Roman"/>
          <w:color w:val="FF0000"/>
          <w:sz w:val="24"/>
          <w:szCs w:val="24"/>
        </w:rPr>
        <w:t>Yes</w:t>
      </w:r>
      <w:r w:rsidR="00477A66" w:rsidRPr="00F3414F">
        <w:rPr>
          <w:rFonts w:ascii="Times New Roman" w:hAnsi="Times New Roman" w:cs="Times New Roman"/>
          <w:color w:val="FF0000"/>
          <w:sz w:val="24"/>
          <w:szCs w:val="24"/>
        </w:rPr>
        <w:t>, A-&gt;C and C-&gt;D To get rid of transitive dependency we have to create two new tables</w:t>
      </w:r>
      <w:r w:rsidR="00A42AC0" w:rsidRPr="00F3414F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231F7384" w14:textId="77777777" w:rsidR="0002488B" w:rsidRPr="00F3414F" w:rsidRDefault="0002488B" w:rsidP="0002488B">
      <w:pPr>
        <w:pStyle w:val="ListParagraph"/>
        <w:numPr>
          <w:ilvl w:val="0"/>
          <w:numId w:val="20"/>
        </w:num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iCs/>
          <w:sz w:val="24"/>
          <w:szCs w:val="24"/>
        </w:rPr>
        <w:t xml:space="preserve">Describe the types of update anomalies that may occur in a relation that has redundant data. </w:t>
      </w:r>
      <w:r w:rsidR="000C36FF" w:rsidRPr="00F3414F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0C36FF" w:rsidRPr="00F3414F">
        <w:rPr>
          <w:rFonts w:ascii="Times New Roman" w:hAnsi="Times New Roman" w:cs="Times New Roman"/>
          <w:sz w:val="24"/>
          <w:szCs w:val="24"/>
        </w:rPr>
        <w:t>(Review question 14.3 from the book)</w:t>
      </w:r>
    </w:p>
    <w:p w14:paraId="089F4A13" w14:textId="4B9C381D" w:rsidR="0002488B" w:rsidRPr="00F3414F" w:rsidRDefault="0002488B" w:rsidP="00B11D3A">
      <w:pPr>
        <w:pStyle w:val="ListParagraph"/>
        <w:ind w:left="54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ANS: </w:t>
      </w:r>
    </w:p>
    <w:p w14:paraId="4321A0DA" w14:textId="6093A794" w:rsidR="0012791E" w:rsidRPr="00F3414F" w:rsidRDefault="0012791E" w:rsidP="00B11D3A">
      <w:pPr>
        <w:pStyle w:val="ListParagraph"/>
        <w:ind w:left="54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There are 3 types of update anomalies that may occur in a relation that has redundant data</w:t>
      </w:r>
      <w:r w:rsidR="00261B97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</w:t>
      </w:r>
      <w:proofErr w:type="gramStart"/>
      <w:r w:rsidR="00261B97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i.e.</w:t>
      </w:r>
      <w:proofErr w:type="gramEnd"/>
      <w:r w:rsidR="00261B97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data inconsistency occurs due to the data redundancy and partial update. </w:t>
      </w:r>
    </w:p>
    <w:p w14:paraId="1054597D" w14:textId="6B2C4BDC" w:rsidR="0012791E" w:rsidRPr="00F3414F" w:rsidRDefault="001655B2" w:rsidP="00B11D3A">
      <w:pPr>
        <w:pStyle w:val="ListParagraph"/>
        <w:ind w:left="54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>Insertion</w:t>
      </w:r>
      <w:r w:rsidR="0012791E" w:rsidRPr="00F3414F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 xml:space="preserve"> Anomalies</w:t>
      </w:r>
      <w:r w:rsidR="0012791E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: </w:t>
      </w: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When inserting data to the database</w:t>
      </w:r>
      <w:r w:rsidR="009A6035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, some </w:t>
      </w:r>
      <w:proofErr w:type="spellStart"/>
      <w:r w:rsidR="009A6035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attribue</w:t>
      </w:r>
      <w:proofErr w:type="spellEnd"/>
      <w:r w:rsidR="009A6035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can’t be inserted without the presence of other attributes. </w:t>
      </w:r>
      <w:proofErr w:type="gramStart"/>
      <w:r w:rsidR="009A6035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So</w:t>
      </w:r>
      <w:proofErr w:type="gramEnd"/>
      <w:r w:rsidR="009A6035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we have to take care of other constraints while inserting the data attributes.</w:t>
      </w:r>
    </w:p>
    <w:p w14:paraId="5859EF57" w14:textId="0DC2FF63" w:rsidR="009A6035" w:rsidRPr="00F3414F" w:rsidRDefault="009A6035" w:rsidP="00B11D3A">
      <w:pPr>
        <w:pStyle w:val="ListParagraph"/>
        <w:ind w:left="54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>Update Anomalies</w:t>
      </w: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: </w:t>
      </w:r>
      <w:r w:rsidR="00676BFF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It occurs when we update the data in a relation only and not update the data across all instances. </w:t>
      </w:r>
    </w:p>
    <w:p w14:paraId="0CCC31EA" w14:textId="2834673E" w:rsidR="00676BFF" w:rsidRPr="00F3414F" w:rsidRDefault="00676BFF" w:rsidP="00B11D3A">
      <w:pPr>
        <w:pStyle w:val="ListParagraph"/>
        <w:ind w:left="54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>Deletion Anomalies</w:t>
      </w: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: This occurs when data is deleted from one relation. That data deletion of that relation also </w:t>
      </w:r>
      <w:proofErr w:type="gramStart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delete</w:t>
      </w:r>
      <w:proofErr w:type="gramEnd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the data of other relati</w:t>
      </w:r>
      <w:r w:rsidR="00497E7A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on. </w:t>
      </w: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 </w:t>
      </w:r>
    </w:p>
    <w:p w14:paraId="61E97A71" w14:textId="77777777" w:rsidR="0002488B" w:rsidRPr="00F3414F" w:rsidRDefault="0002488B" w:rsidP="0002488B">
      <w:pPr>
        <w:pStyle w:val="ListParagraph"/>
        <w:spacing w:after="0" w:line="240" w:lineRule="auto"/>
        <w:ind w:left="540"/>
        <w:rPr>
          <w:rFonts w:ascii="Times New Roman" w:hAnsi="Times New Roman" w:cs="Times New Roman"/>
          <w:sz w:val="24"/>
          <w:szCs w:val="24"/>
        </w:rPr>
      </w:pPr>
    </w:p>
    <w:p w14:paraId="550B1C16" w14:textId="77777777" w:rsidR="00F917D4" w:rsidRPr="00F3414F" w:rsidRDefault="00F917D4" w:rsidP="00F917D4">
      <w:pPr>
        <w:pStyle w:val="ListParagraph"/>
        <w:numPr>
          <w:ilvl w:val="0"/>
          <w:numId w:val="20"/>
        </w:num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iCs/>
          <w:sz w:val="24"/>
          <w:szCs w:val="24"/>
        </w:rPr>
        <w:t>Describe the concept of full functional dependency and describe how this concept relates to 2NF.  Provide an example to illustrate your answer.</w:t>
      </w:r>
      <w:r w:rsidR="001E5373" w:rsidRPr="00F3414F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="00C0547A" w:rsidRPr="00F3414F">
        <w:rPr>
          <w:rFonts w:ascii="Times New Roman" w:hAnsi="Times New Roman" w:cs="Times New Roman"/>
          <w:iCs/>
          <w:sz w:val="24"/>
          <w:szCs w:val="24"/>
        </w:rPr>
        <w:t>(Review question 14.10 from the book)</w:t>
      </w:r>
    </w:p>
    <w:p w14:paraId="26416C6F" w14:textId="7D696B3E" w:rsidR="00812E98" w:rsidRPr="00F3414F" w:rsidRDefault="00F917D4" w:rsidP="00BE34A3">
      <w:pPr>
        <w:pStyle w:val="ListParagraph"/>
        <w:spacing w:after="0" w:line="240" w:lineRule="auto"/>
        <w:ind w:left="547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</w:p>
    <w:p w14:paraId="504432CB" w14:textId="179AF459" w:rsidR="00497E7A" w:rsidRPr="00F3414F" w:rsidRDefault="00497E7A" w:rsidP="00BE34A3">
      <w:pPr>
        <w:pStyle w:val="ListParagraph"/>
        <w:spacing w:after="0" w:line="240" w:lineRule="auto"/>
        <w:ind w:left="547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Full functional dependency helps </w:t>
      </w:r>
      <w:r w:rsidR="003F67B4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to ensure the data integrity and it also avoid the data anomalies in the database. Full functional dependency is </w:t>
      </w:r>
      <w:r w:rsidR="008C547A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a relationship that exists between the </w:t>
      </w:r>
      <w:r w:rsidR="00D648F4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two attributes </w:t>
      </w:r>
      <w:proofErr w:type="gramStart"/>
      <w:r w:rsidR="00D648F4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i.e.</w:t>
      </w:r>
      <w:proofErr w:type="gramEnd"/>
      <w:r w:rsidR="00D648F4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between the primary key and non-key attribute within the table.</w:t>
      </w:r>
    </w:p>
    <w:p w14:paraId="2E9CB035" w14:textId="7D31AA30" w:rsidR="00D648F4" w:rsidRPr="00F3414F" w:rsidRDefault="00D648F4" w:rsidP="00BE34A3">
      <w:pPr>
        <w:pStyle w:val="ListParagraph"/>
        <w:spacing w:after="0" w:line="240" w:lineRule="auto"/>
        <w:ind w:left="547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A-&gt;B, here full functional dependency indicates that A is fully functionally dependent on B and B is fully dependent on A. Here B should not be the subset of A otherwise A-&gt;B has trivial functional dependency. </w:t>
      </w:r>
      <w:r w:rsidR="008D5D6D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Fully functional dependency relates to the 2NF in a such way that all dependencies should be </w:t>
      </w:r>
      <w:r w:rsidR="00771EBE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fully functional i.e., it should be in First Normal Form (1NF)</w:t>
      </w:r>
      <w:r w:rsidR="00010E80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, </w:t>
      </w:r>
      <w:r w:rsidR="00771EBE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all non-key attributes are fully functionally dependent on the primary key</w:t>
      </w:r>
      <w:r w:rsidR="00010E80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and no partial dependency</w:t>
      </w:r>
      <w:r w:rsidR="00737FF4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.</w:t>
      </w:r>
    </w:p>
    <w:p w14:paraId="755AF06A" w14:textId="71AB1ADD" w:rsidR="00134F6F" w:rsidRPr="00F3414F" w:rsidRDefault="00134F6F" w:rsidP="00BE34A3">
      <w:pPr>
        <w:pStyle w:val="ListParagraph"/>
        <w:spacing w:after="0" w:line="240" w:lineRule="auto"/>
        <w:ind w:left="547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p w14:paraId="4C3293A2" w14:textId="2C837B79" w:rsidR="00134F6F" w:rsidRPr="00F3414F" w:rsidRDefault="00134F6F" w:rsidP="00BE34A3">
      <w:pPr>
        <w:pStyle w:val="ListParagraph"/>
        <w:spacing w:after="0" w:line="240" w:lineRule="auto"/>
        <w:ind w:left="547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Student:</w:t>
      </w:r>
    </w:p>
    <w:tbl>
      <w:tblPr>
        <w:tblStyle w:val="TableGrid"/>
        <w:tblW w:w="0" w:type="auto"/>
        <w:tblInd w:w="547" w:type="dxa"/>
        <w:tblLook w:val="04A0" w:firstRow="1" w:lastRow="0" w:firstColumn="1" w:lastColumn="0" w:noHBand="0" w:noVBand="1"/>
      </w:tblPr>
      <w:tblGrid>
        <w:gridCol w:w="2471"/>
        <w:gridCol w:w="2505"/>
        <w:gridCol w:w="2505"/>
        <w:gridCol w:w="2538"/>
      </w:tblGrid>
      <w:tr w:rsidR="00134F6F" w:rsidRPr="00F3414F" w14:paraId="705DD9C8" w14:textId="77777777" w:rsidTr="00134F6F">
        <w:tc>
          <w:tcPr>
            <w:tcW w:w="2641" w:type="dxa"/>
          </w:tcPr>
          <w:p w14:paraId="5872BFC1" w14:textId="31FDD2B8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StdId</w:t>
            </w:r>
            <w:proofErr w:type="spellEnd"/>
          </w:p>
        </w:tc>
        <w:tc>
          <w:tcPr>
            <w:tcW w:w="2641" w:type="dxa"/>
          </w:tcPr>
          <w:p w14:paraId="4533297A" w14:textId="613B6E47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StdName</w:t>
            </w:r>
            <w:proofErr w:type="spellEnd"/>
          </w:p>
        </w:tc>
        <w:tc>
          <w:tcPr>
            <w:tcW w:w="2642" w:type="dxa"/>
          </w:tcPr>
          <w:p w14:paraId="56CB0968" w14:textId="21C3DDDD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CourseId</w:t>
            </w:r>
            <w:proofErr w:type="spellEnd"/>
          </w:p>
        </w:tc>
        <w:tc>
          <w:tcPr>
            <w:tcW w:w="2642" w:type="dxa"/>
          </w:tcPr>
          <w:p w14:paraId="4634BDB0" w14:textId="68CCC496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CourseName</w:t>
            </w:r>
            <w:proofErr w:type="spellEnd"/>
          </w:p>
        </w:tc>
      </w:tr>
      <w:tr w:rsidR="00134F6F" w:rsidRPr="00F3414F" w14:paraId="17BC4EDF" w14:textId="77777777" w:rsidTr="00134F6F">
        <w:tc>
          <w:tcPr>
            <w:tcW w:w="2641" w:type="dxa"/>
          </w:tcPr>
          <w:p w14:paraId="5B78CD7C" w14:textId="129EAA34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1</w:t>
            </w:r>
          </w:p>
        </w:tc>
        <w:tc>
          <w:tcPr>
            <w:tcW w:w="2641" w:type="dxa"/>
          </w:tcPr>
          <w:p w14:paraId="446FE364" w14:textId="5205A34C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Saraha</w:t>
            </w:r>
            <w:proofErr w:type="spellEnd"/>
          </w:p>
        </w:tc>
        <w:tc>
          <w:tcPr>
            <w:tcW w:w="2642" w:type="dxa"/>
          </w:tcPr>
          <w:p w14:paraId="137348E6" w14:textId="6C85BC15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1</w:t>
            </w:r>
          </w:p>
        </w:tc>
        <w:tc>
          <w:tcPr>
            <w:tcW w:w="2642" w:type="dxa"/>
          </w:tcPr>
          <w:p w14:paraId="48C063AA" w14:textId="3E704268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Maths</w:t>
            </w:r>
            <w:proofErr w:type="spellEnd"/>
          </w:p>
        </w:tc>
      </w:tr>
      <w:tr w:rsidR="00134F6F" w:rsidRPr="00F3414F" w14:paraId="49384651" w14:textId="77777777" w:rsidTr="00134F6F">
        <w:tc>
          <w:tcPr>
            <w:tcW w:w="2641" w:type="dxa"/>
          </w:tcPr>
          <w:p w14:paraId="2E2A79E2" w14:textId="6BF43C18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2641" w:type="dxa"/>
          </w:tcPr>
          <w:p w14:paraId="2E92A7C6" w14:textId="1D806C7C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John</w:t>
            </w:r>
          </w:p>
        </w:tc>
        <w:tc>
          <w:tcPr>
            <w:tcW w:w="2642" w:type="dxa"/>
          </w:tcPr>
          <w:p w14:paraId="4B3B1425" w14:textId="618D6218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2642" w:type="dxa"/>
          </w:tcPr>
          <w:p w14:paraId="3480B8A4" w14:textId="54662273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Computer</w:t>
            </w:r>
          </w:p>
        </w:tc>
      </w:tr>
      <w:tr w:rsidR="00134F6F" w:rsidRPr="00F3414F" w14:paraId="37F3EFF1" w14:textId="77777777" w:rsidTr="00134F6F">
        <w:tc>
          <w:tcPr>
            <w:tcW w:w="2641" w:type="dxa"/>
          </w:tcPr>
          <w:p w14:paraId="0EEE69FF" w14:textId="13B24F32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641" w:type="dxa"/>
          </w:tcPr>
          <w:p w14:paraId="6B650392" w14:textId="3AD3DB02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Rusell</w:t>
            </w:r>
            <w:proofErr w:type="spellEnd"/>
          </w:p>
        </w:tc>
        <w:tc>
          <w:tcPr>
            <w:tcW w:w="2642" w:type="dxa"/>
          </w:tcPr>
          <w:p w14:paraId="1D46F120" w14:textId="07F9254A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2642" w:type="dxa"/>
          </w:tcPr>
          <w:p w14:paraId="459D207B" w14:textId="051D3C9B" w:rsidR="00134F6F" w:rsidRPr="00F3414F" w:rsidRDefault="00134F6F" w:rsidP="00BE34A3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Arts</w:t>
            </w:r>
          </w:p>
        </w:tc>
      </w:tr>
    </w:tbl>
    <w:p w14:paraId="15A6236B" w14:textId="15B7210B" w:rsidR="00134F6F" w:rsidRPr="00F3414F" w:rsidRDefault="00134F6F" w:rsidP="00BE34A3">
      <w:pPr>
        <w:pStyle w:val="ListParagraph"/>
        <w:spacing w:after="0" w:line="240" w:lineRule="auto"/>
        <w:ind w:left="547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p w14:paraId="4672596B" w14:textId="3B4010E7" w:rsidR="00134F6F" w:rsidRPr="00F3414F" w:rsidRDefault="00134F6F" w:rsidP="00134F6F">
      <w:pPr>
        <w:pStyle w:val="ListParagraph"/>
        <w:spacing w:after="0" w:line="240" w:lineRule="auto"/>
        <w:ind w:left="547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Here in the above Student table, </w:t>
      </w:r>
      <w:proofErr w:type="spellStart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StdId</w:t>
      </w:r>
      <w:proofErr w:type="spellEnd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, </w:t>
      </w:r>
      <w:proofErr w:type="spellStart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CourseId</w:t>
      </w:r>
      <w:proofErr w:type="spellEnd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both are </w:t>
      </w:r>
      <w:proofErr w:type="gramStart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candidates</w:t>
      </w:r>
      <w:proofErr w:type="gramEnd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keys. Here </w:t>
      </w:r>
      <w:proofErr w:type="spellStart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StdId</w:t>
      </w:r>
      <w:proofErr w:type="spellEnd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is the primary key and </w:t>
      </w:r>
      <w:proofErr w:type="spellStart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CourseId</w:t>
      </w:r>
      <w:proofErr w:type="spellEnd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is the foreign key. All the other attributes </w:t>
      </w:r>
      <w:proofErr w:type="spellStart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StdName</w:t>
      </w:r>
      <w:proofErr w:type="spellEnd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and </w:t>
      </w:r>
      <w:proofErr w:type="spellStart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CourseName</w:t>
      </w:r>
      <w:proofErr w:type="spellEnd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must depend on the primary key. But the table is not fully dependent because </w:t>
      </w:r>
      <w:proofErr w:type="spellStart"/>
      <w:r w:rsidR="00D65996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StdName</w:t>
      </w:r>
      <w:proofErr w:type="spellEnd"/>
      <w:r w:rsidR="00D65996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only depends on </w:t>
      </w:r>
      <w:proofErr w:type="spellStart"/>
      <w:r w:rsidR="00D65996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StdId</w:t>
      </w:r>
      <w:proofErr w:type="spellEnd"/>
      <w:r w:rsidR="00D65996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while other </w:t>
      </w:r>
      <w:proofErr w:type="spellStart"/>
      <w:r w:rsidR="00D65996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CourseName</w:t>
      </w:r>
      <w:proofErr w:type="spellEnd"/>
      <w:r w:rsidR="00D65996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depends on </w:t>
      </w:r>
      <w:proofErr w:type="spellStart"/>
      <w:r w:rsidR="00D65996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CourseId</w:t>
      </w:r>
      <w:proofErr w:type="spellEnd"/>
      <w:r w:rsidR="00D65996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. This is the partial dependency. To remove </w:t>
      </w:r>
      <w:proofErr w:type="gramStart"/>
      <w:r w:rsidR="00D65996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this</w:t>
      </w:r>
      <w:proofErr w:type="gramEnd"/>
      <w:r w:rsidR="00D65996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we must separate the </w:t>
      </w:r>
      <w:proofErr w:type="spellStart"/>
      <w:r w:rsidR="00D65996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the</w:t>
      </w:r>
      <w:proofErr w:type="spellEnd"/>
      <w:r w:rsidR="00D65996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above table into two tables.</w:t>
      </w:r>
    </w:p>
    <w:p w14:paraId="23D55313" w14:textId="49E0BB9F" w:rsidR="00D65996" w:rsidRPr="00F3414F" w:rsidRDefault="00D65996" w:rsidP="00134F6F">
      <w:pPr>
        <w:pStyle w:val="ListParagraph"/>
        <w:spacing w:after="0" w:line="240" w:lineRule="auto"/>
        <w:ind w:left="547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p w14:paraId="4D8A93AF" w14:textId="28067F80" w:rsidR="00D65996" w:rsidRPr="00F3414F" w:rsidRDefault="00D65996" w:rsidP="00134F6F">
      <w:pPr>
        <w:pStyle w:val="ListParagraph"/>
        <w:spacing w:after="0" w:line="240" w:lineRule="auto"/>
        <w:ind w:left="547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Student:</w:t>
      </w:r>
    </w:p>
    <w:tbl>
      <w:tblPr>
        <w:tblStyle w:val="TableGrid"/>
        <w:tblW w:w="0" w:type="auto"/>
        <w:tblInd w:w="547" w:type="dxa"/>
        <w:tblLook w:val="04A0" w:firstRow="1" w:lastRow="0" w:firstColumn="1" w:lastColumn="0" w:noHBand="0" w:noVBand="1"/>
      </w:tblPr>
      <w:tblGrid>
        <w:gridCol w:w="3322"/>
        <w:gridCol w:w="3349"/>
        <w:gridCol w:w="3348"/>
      </w:tblGrid>
      <w:tr w:rsidR="00FA508F" w:rsidRPr="00F3414F" w14:paraId="7A3B1062" w14:textId="77777777" w:rsidTr="00D65996">
        <w:tc>
          <w:tcPr>
            <w:tcW w:w="3522" w:type="dxa"/>
          </w:tcPr>
          <w:p w14:paraId="39C80366" w14:textId="25F6A619" w:rsidR="00D65996" w:rsidRPr="00F3414F" w:rsidRDefault="00D65996" w:rsidP="00134F6F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StdId</w:t>
            </w:r>
            <w:proofErr w:type="spellEnd"/>
          </w:p>
        </w:tc>
        <w:tc>
          <w:tcPr>
            <w:tcW w:w="3522" w:type="dxa"/>
          </w:tcPr>
          <w:p w14:paraId="49372DC1" w14:textId="2BAE0F0B" w:rsidR="00D65996" w:rsidRPr="00F3414F" w:rsidRDefault="00D65996" w:rsidP="00134F6F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StdName</w:t>
            </w:r>
            <w:proofErr w:type="spellEnd"/>
          </w:p>
        </w:tc>
        <w:tc>
          <w:tcPr>
            <w:tcW w:w="3522" w:type="dxa"/>
          </w:tcPr>
          <w:p w14:paraId="64E32CD0" w14:textId="0D28D9E3" w:rsidR="00D65996" w:rsidRPr="00F3414F" w:rsidRDefault="00D65996" w:rsidP="00134F6F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CourseId</w:t>
            </w:r>
            <w:proofErr w:type="spellEnd"/>
          </w:p>
        </w:tc>
      </w:tr>
      <w:tr w:rsidR="00FA508F" w:rsidRPr="00F3414F" w14:paraId="3AA5FA5E" w14:textId="77777777" w:rsidTr="00D65996">
        <w:tc>
          <w:tcPr>
            <w:tcW w:w="3522" w:type="dxa"/>
          </w:tcPr>
          <w:p w14:paraId="46F08439" w14:textId="733B7FD3" w:rsidR="00D65996" w:rsidRPr="00F3414F" w:rsidRDefault="00D65996" w:rsidP="00134F6F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1</w:t>
            </w:r>
          </w:p>
        </w:tc>
        <w:tc>
          <w:tcPr>
            <w:tcW w:w="3522" w:type="dxa"/>
          </w:tcPr>
          <w:p w14:paraId="140D6C08" w14:textId="77CE181E" w:rsidR="00D65996" w:rsidRPr="00F3414F" w:rsidRDefault="00D65996" w:rsidP="00134F6F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Saraha</w:t>
            </w:r>
            <w:proofErr w:type="spellEnd"/>
          </w:p>
        </w:tc>
        <w:tc>
          <w:tcPr>
            <w:tcW w:w="3522" w:type="dxa"/>
          </w:tcPr>
          <w:p w14:paraId="61F622E8" w14:textId="01D0E3D3" w:rsidR="00D65996" w:rsidRPr="00F3414F" w:rsidRDefault="00D65996" w:rsidP="00134F6F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1</w:t>
            </w:r>
          </w:p>
        </w:tc>
      </w:tr>
      <w:tr w:rsidR="00FA508F" w:rsidRPr="00F3414F" w14:paraId="0AE19614" w14:textId="77777777" w:rsidTr="00D65996">
        <w:tc>
          <w:tcPr>
            <w:tcW w:w="3522" w:type="dxa"/>
          </w:tcPr>
          <w:p w14:paraId="0C82CB0F" w14:textId="45C0BE30" w:rsidR="00D65996" w:rsidRPr="00F3414F" w:rsidRDefault="00D65996" w:rsidP="00134F6F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2</w:t>
            </w:r>
          </w:p>
        </w:tc>
        <w:tc>
          <w:tcPr>
            <w:tcW w:w="3522" w:type="dxa"/>
          </w:tcPr>
          <w:p w14:paraId="10B4A8F0" w14:textId="66FAF233" w:rsidR="00D65996" w:rsidRPr="00F3414F" w:rsidRDefault="00D65996" w:rsidP="00134F6F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John</w:t>
            </w:r>
          </w:p>
        </w:tc>
        <w:tc>
          <w:tcPr>
            <w:tcW w:w="3522" w:type="dxa"/>
          </w:tcPr>
          <w:p w14:paraId="7DC1B249" w14:textId="442A6A77" w:rsidR="00D65996" w:rsidRPr="00F3414F" w:rsidRDefault="00D65996" w:rsidP="00134F6F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2</w:t>
            </w:r>
          </w:p>
        </w:tc>
      </w:tr>
      <w:tr w:rsidR="00FA508F" w:rsidRPr="00F3414F" w14:paraId="3BBC360F" w14:textId="77777777" w:rsidTr="00D65996">
        <w:tc>
          <w:tcPr>
            <w:tcW w:w="3522" w:type="dxa"/>
          </w:tcPr>
          <w:p w14:paraId="0B4744FA" w14:textId="2A432C33" w:rsidR="00D65996" w:rsidRPr="00F3414F" w:rsidRDefault="00D65996" w:rsidP="00134F6F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3</w:t>
            </w:r>
          </w:p>
        </w:tc>
        <w:tc>
          <w:tcPr>
            <w:tcW w:w="3522" w:type="dxa"/>
          </w:tcPr>
          <w:p w14:paraId="482DD7C7" w14:textId="7A56A8F6" w:rsidR="00D65996" w:rsidRPr="00F3414F" w:rsidRDefault="00D65996" w:rsidP="00134F6F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Rusell</w:t>
            </w:r>
            <w:proofErr w:type="spellEnd"/>
          </w:p>
        </w:tc>
        <w:tc>
          <w:tcPr>
            <w:tcW w:w="3522" w:type="dxa"/>
          </w:tcPr>
          <w:p w14:paraId="21BBC689" w14:textId="699CD9E1" w:rsidR="00D65996" w:rsidRPr="00F3414F" w:rsidRDefault="00D65996" w:rsidP="00134F6F">
            <w:pPr>
              <w:pStyle w:val="ListParagraph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3</w:t>
            </w:r>
          </w:p>
        </w:tc>
      </w:tr>
    </w:tbl>
    <w:p w14:paraId="36E99C24" w14:textId="5D95B1A0" w:rsidR="00986943" w:rsidRPr="00F3414F" w:rsidRDefault="00D65996" w:rsidP="00D65996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ab/>
      </w:r>
    </w:p>
    <w:p w14:paraId="52CC37F7" w14:textId="7F8BEDB2" w:rsidR="00D65996" w:rsidRPr="00F3414F" w:rsidRDefault="00D65996" w:rsidP="00D65996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362AC63E" w14:textId="220406AD" w:rsidR="00D65996" w:rsidRPr="00F3414F" w:rsidRDefault="00D65996" w:rsidP="00D65996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0F80DFA3" w14:textId="5E1019F3" w:rsidR="00D65996" w:rsidRPr="00F3414F" w:rsidRDefault="00D65996" w:rsidP="00D65996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AC05FC9" w14:textId="31277A10" w:rsidR="00D65996" w:rsidRPr="00F3414F" w:rsidRDefault="00D65996" w:rsidP="00D65996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2827BB2" w14:textId="77777777" w:rsidR="00D65996" w:rsidRPr="00F3414F" w:rsidRDefault="00D65996" w:rsidP="00D65996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68D2B6B" w14:textId="49B1DF4F" w:rsidR="00D65996" w:rsidRPr="00F3414F" w:rsidRDefault="00D65996" w:rsidP="00D65996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ab/>
        <w:t>Course: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4725"/>
        <w:gridCol w:w="5283"/>
      </w:tblGrid>
      <w:tr w:rsidR="00FA508F" w:rsidRPr="00F3414F" w14:paraId="6182EFBF" w14:textId="77777777" w:rsidTr="00D65996">
        <w:tc>
          <w:tcPr>
            <w:tcW w:w="4725" w:type="dxa"/>
          </w:tcPr>
          <w:p w14:paraId="10C565D6" w14:textId="4A656242" w:rsidR="00D65996" w:rsidRPr="00F3414F" w:rsidRDefault="00D65996" w:rsidP="00D6599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</w:t>
            </w:r>
          </w:p>
        </w:tc>
        <w:tc>
          <w:tcPr>
            <w:tcW w:w="5283" w:type="dxa"/>
          </w:tcPr>
          <w:p w14:paraId="7FE078B0" w14:textId="23ECFFA4" w:rsidR="00D65996" w:rsidRPr="00F3414F" w:rsidRDefault="00D65996" w:rsidP="00D6599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Maths</w:t>
            </w:r>
            <w:proofErr w:type="spellEnd"/>
          </w:p>
        </w:tc>
      </w:tr>
      <w:tr w:rsidR="00FA508F" w:rsidRPr="00F3414F" w14:paraId="422787A2" w14:textId="77777777" w:rsidTr="00D65996">
        <w:tc>
          <w:tcPr>
            <w:tcW w:w="4725" w:type="dxa"/>
          </w:tcPr>
          <w:p w14:paraId="77345D4E" w14:textId="5617FFEF" w:rsidR="00D65996" w:rsidRPr="00F3414F" w:rsidRDefault="00D65996" w:rsidP="00D6599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2</w:t>
            </w:r>
          </w:p>
        </w:tc>
        <w:tc>
          <w:tcPr>
            <w:tcW w:w="5283" w:type="dxa"/>
          </w:tcPr>
          <w:p w14:paraId="2EEC8142" w14:textId="1591086F" w:rsidR="00D65996" w:rsidRPr="00F3414F" w:rsidRDefault="00D65996" w:rsidP="00D6599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omputer</w:t>
            </w:r>
          </w:p>
        </w:tc>
      </w:tr>
      <w:tr w:rsidR="00FA508F" w:rsidRPr="00F3414F" w14:paraId="2BD955C7" w14:textId="77777777" w:rsidTr="00D65996">
        <w:tc>
          <w:tcPr>
            <w:tcW w:w="4725" w:type="dxa"/>
          </w:tcPr>
          <w:p w14:paraId="018B36B6" w14:textId="77FD52C7" w:rsidR="00D65996" w:rsidRPr="00F3414F" w:rsidRDefault="00D65996" w:rsidP="00D6599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3</w:t>
            </w:r>
          </w:p>
        </w:tc>
        <w:tc>
          <w:tcPr>
            <w:tcW w:w="5283" w:type="dxa"/>
          </w:tcPr>
          <w:p w14:paraId="54BE83F6" w14:textId="6E89A129" w:rsidR="00D65996" w:rsidRPr="00F3414F" w:rsidRDefault="00D65996" w:rsidP="00D6599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rts</w:t>
            </w:r>
          </w:p>
        </w:tc>
      </w:tr>
      <w:tr w:rsidR="00FA508F" w:rsidRPr="00F3414F" w14:paraId="1D651863" w14:textId="77777777" w:rsidTr="00D65996">
        <w:tc>
          <w:tcPr>
            <w:tcW w:w="4725" w:type="dxa"/>
          </w:tcPr>
          <w:p w14:paraId="4BBC7754" w14:textId="77777777" w:rsidR="00D65996" w:rsidRPr="00F3414F" w:rsidRDefault="00D65996" w:rsidP="00D6599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  <w:tc>
          <w:tcPr>
            <w:tcW w:w="5283" w:type="dxa"/>
          </w:tcPr>
          <w:p w14:paraId="183AA8A9" w14:textId="77777777" w:rsidR="00D65996" w:rsidRPr="00F3414F" w:rsidRDefault="00D65996" w:rsidP="00D65996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</w:p>
        </w:tc>
      </w:tr>
    </w:tbl>
    <w:p w14:paraId="395FCF80" w14:textId="77777777" w:rsidR="00D65996" w:rsidRPr="00F3414F" w:rsidRDefault="00D65996" w:rsidP="00D65996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FACAFDF" w14:textId="165BBC37" w:rsidR="00D65996" w:rsidRPr="00F3414F" w:rsidRDefault="00D65996" w:rsidP="00D65996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ab/>
      </w:r>
      <w:r w:rsidR="00DD0C3F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We removed the </w:t>
      </w:r>
      <w:proofErr w:type="spellStart"/>
      <w:r w:rsidR="00DD0C3F" w:rsidRPr="00F3414F">
        <w:rPr>
          <w:rFonts w:ascii="Times New Roman" w:hAnsi="Times New Roman" w:cs="Times New Roman"/>
          <w:color w:val="FF0000"/>
          <w:sz w:val="24"/>
          <w:szCs w:val="24"/>
        </w:rPr>
        <w:t>CourseId</w:t>
      </w:r>
      <w:proofErr w:type="spellEnd"/>
      <w:r w:rsidR="00DD0C3F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from the Student table and created the new Course table. Now the relation between these tables </w:t>
      </w:r>
      <w:proofErr w:type="gramStart"/>
      <w:r w:rsidR="00DD0C3F" w:rsidRPr="00F3414F">
        <w:rPr>
          <w:rFonts w:ascii="Times New Roman" w:hAnsi="Times New Roman" w:cs="Times New Roman"/>
          <w:color w:val="FF0000"/>
          <w:sz w:val="24"/>
          <w:szCs w:val="24"/>
        </w:rPr>
        <w:t>are</w:t>
      </w:r>
      <w:proofErr w:type="gramEnd"/>
      <w:r w:rsidR="00DD0C3F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fully dependent and are in 2NF.</w:t>
      </w:r>
    </w:p>
    <w:p w14:paraId="06AEF6B3" w14:textId="013AEE9F" w:rsidR="00D65996" w:rsidRPr="00F3414F" w:rsidRDefault="00D65996" w:rsidP="00D659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CE10913" w14:textId="77777777" w:rsidR="00D65996" w:rsidRPr="00F3414F" w:rsidRDefault="00D65996" w:rsidP="00D659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B17E54C" w14:textId="77777777" w:rsidR="001E5373" w:rsidRPr="00F3414F" w:rsidRDefault="00996818" w:rsidP="001E5373">
      <w:pPr>
        <w:pStyle w:val="ListParagraph"/>
        <w:numPr>
          <w:ilvl w:val="0"/>
          <w:numId w:val="20"/>
        </w:num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iCs/>
          <w:sz w:val="24"/>
          <w:szCs w:val="24"/>
        </w:rPr>
        <w:t>Describe the concept of transitive dependency and describe how this concept relates to 3NF.  Provide an example to illustrate your answer.</w:t>
      </w:r>
      <w:r w:rsidR="00C0547A" w:rsidRPr="00F3414F">
        <w:rPr>
          <w:rFonts w:ascii="Times New Roman" w:hAnsi="Times New Roman" w:cs="Times New Roman"/>
          <w:iCs/>
          <w:sz w:val="24"/>
          <w:szCs w:val="24"/>
        </w:rPr>
        <w:t xml:space="preserve"> (Review question 14.11 from the book)</w:t>
      </w:r>
    </w:p>
    <w:p w14:paraId="1EC474BF" w14:textId="2A9B6555" w:rsidR="00996818" w:rsidRPr="00F3414F" w:rsidRDefault="00996818" w:rsidP="00EE672D">
      <w:pPr>
        <w:pStyle w:val="ListParagraph"/>
        <w:ind w:left="54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</w:p>
    <w:p w14:paraId="268B3630" w14:textId="139A326C" w:rsidR="00AD7CB0" w:rsidRPr="00F3414F" w:rsidRDefault="00AD7CB0" w:rsidP="00EE672D">
      <w:pPr>
        <w:pStyle w:val="ListParagraph"/>
        <w:ind w:left="54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Transitive dependency normally occurs in a relation of three or more attributes. It also helps to normalize the database in Third Normal Form (3NF).</w:t>
      </w:r>
      <w:r w:rsidR="006A0BA5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Functional dependency becomes the transitive dependency when two functional dependencies indirectly formed. For example, X-&gt;Z is the transitive dependency when X-&gt;Y and Y-&gt;Z that results X-&gt;Z. </w:t>
      </w:r>
      <w:proofErr w:type="gramStart"/>
      <w:r w:rsidR="006A0BA5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So</w:t>
      </w:r>
      <w:proofErr w:type="gramEnd"/>
      <w:r w:rsidR="006A0BA5"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to make 3NF, tables are in 2NF and there is no transitive dependency. We do that by creating the separate table. </w:t>
      </w:r>
    </w:p>
    <w:p w14:paraId="71BF7895" w14:textId="77777777" w:rsidR="005975FF" w:rsidRPr="00F3414F" w:rsidRDefault="005975FF" w:rsidP="00EE672D">
      <w:pPr>
        <w:pStyle w:val="ListParagraph"/>
        <w:ind w:left="540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p w14:paraId="5981EAFB" w14:textId="77777777" w:rsidR="00BA3A54" w:rsidRPr="00F3414F" w:rsidRDefault="00BA3A54" w:rsidP="00BA3A54">
      <w:pPr>
        <w:pStyle w:val="ListParagraph"/>
        <w:numPr>
          <w:ilvl w:val="0"/>
          <w:numId w:val="20"/>
        </w:num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>Solve exercise 14.14 (a, b, c) on page 390 from the course text book (</w:t>
      </w:r>
      <w:r w:rsidR="007A5561" w:rsidRPr="00F3414F">
        <w:rPr>
          <w:rFonts w:ascii="Times New Roman" w:hAnsi="Times New Roman" w:cs="Times New Roman"/>
          <w:sz w:val="24"/>
          <w:szCs w:val="24"/>
        </w:rPr>
        <w:t>5</w:t>
      </w:r>
      <w:r w:rsidRPr="00F3414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3414F">
        <w:rPr>
          <w:rFonts w:ascii="Times New Roman" w:hAnsi="Times New Roman" w:cs="Times New Roman"/>
          <w:sz w:val="24"/>
          <w:szCs w:val="24"/>
        </w:rPr>
        <w:t xml:space="preserve"> edition).</w:t>
      </w:r>
      <w:r w:rsidR="007A5561" w:rsidRPr="00F3414F">
        <w:rPr>
          <w:rFonts w:ascii="Times New Roman" w:hAnsi="Times New Roman" w:cs="Times New Roman"/>
          <w:sz w:val="24"/>
          <w:szCs w:val="24"/>
        </w:rPr>
        <w:br/>
        <w:t>For the 4</w:t>
      </w:r>
      <w:r w:rsidR="007A5561" w:rsidRPr="00F3414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A5561" w:rsidRPr="00F3414F">
        <w:rPr>
          <w:rFonts w:ascii="Times New Roman" w:hAnsi="Times New Roman" w:cs="Times New Roman"/>
          <w:sz w:val="24"/>
          <w:szCs w:val="24"/>
        </w:rPr>
        <w:t xml:space="preserve"> edition </w:t>
      </w:r>
      <w:proofErr w:type="gramStart"/>
      <w:r w:rsidR="007A5561" w:rsidRPr="00F3414F">
        <w:rPr>
          <w:rFonts w:ascii="Times New Roman" w:hAnsi="Times New Roman" w:cs="Times New Roman"/>
          <w:sz w:val="24"/>
          <w:szCs w:val="24"/>
        </w:rPr>
        <w:t>users,  the</w:t>
      </w:r>
      <w:proofErr w:type="gramEnd"/>
      <w:r w:rsidR="007A5561" w:rsidRPr="00F3414F">
        <w:rPr>
          <w:rFonts w:ascii="Times New Roman" w:hAnsi="Times New Roman" w:cs="Times New Roman"/>
          <w:sz w:val="24"/>
          <w:szCs w:val="24"/>
        </w:rPr>
        <w:t xml:space="preserve"> question is 13.14 (</w:t>
      </w:r>
      <w:proofErr w:type="spellStart"/>
      <w:r w:rsidR="007A5561" w:rsidRPr="00F3414F">
        <w:rPr>
          <w:rFonts w:ascii="Times New Roman" w:hAnsi="Times New Roman" w:cs="Times New Roman"/>
          <w:sz w:val="24"/>
          <w:szCs w:val="24"/>
        </w:rPr>
        <w:t>a,b,c</w:t>
      </w:r>
      <w:proofErr w:type="spellEnd"/>
      <w:r w:rsidR="007A5561" w:rsidRPr="00F3414F">
        <w:rPr>
          <w:rFonts w:ascii="Times New Roman" w:hAnsi="Times New Roman" w:cs="Times New Roman"/>
          <w:sz w:val="24"/>
          <w:szCs w:val="24"/>
        </w:rPr>
        <w:t>)</w:t>
      </w:r>
    </w:p>
    <w:p w14:paraId="68208CF4" w14:textId="6DFDF1ED" w:rsidR="00693DE9" w:rsidRPr="00F3414F" w:rsidRDefault="00693DE9" w:rsidP="00693DE9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ANS:</w:t>
      </w:r>
    </w:p>
    <w:p w14:paraId="4236FC2C" w14:textId="15C1A8DC" w:rsidR="00C26066" w:rsidRPr="00F3414F" w:rsidRDefault="00C26066" w:rsidP="00C26066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4177AED4" w14:textId="72B868BF" w:rsidR="00C26066" w:rsidRPr="00F3414F" w:rsidRDefault="00C26066" w:rsidP="00C26066">
      <w:p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AssumptioN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>: Drug Description and Drug name are unique</w:t>
      </w:r>
    </w:p>
    <w:p w14:paraId="462C53AE" w14:textId="72C2D499" w:rsidR="00C21262" w:rsidRPr="00F3414F" w:rsidRDefault="00C26066" w:rsidP="00C26066">
      <w:p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F3414F"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spellStart"/>
      <w:proofErr w:type="gram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PatientNo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,</w:t>
      </w:r>
      <w:proofErr w:type="gram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WardNo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>) -&gt;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BedNo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FullName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WardName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br/>
        <w:t>(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DrugNumber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,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UnitPerDay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, StartDate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FinishDate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)-&gt; Name , Description ,Dosage ,</w:t>
      </w:r>
      <w:r w:rsidRPr="00F3414F">
        <w:rPr>
          <w:rFonts w:ascii="Times New Roman" w:hAnsi="Times New Roman" w:cs="Times New Roman"/>
          <w:color w:val="FF0000"/>
          <w:sz w:val="24"/>
          <w:szCs w:val="24"/>
        </w:rPr>
        <w:br/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MethodOfAdmin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br/>
        <w:t xml:space="preserve">(Name 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UnitPerDay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, StartDate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FinishDate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)-&gt;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DrugNumber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, Description, Dosage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MethodOfAdmin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br/>
        <w:t xml:space="preserve">(Description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UnitPerDay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, StartDate 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FinishDate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)-&gt;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DrugNumber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,Name ,Dosage ,</w:t>
      </w:r>
      <w:r w:rsidRPr="00F3414F">
        <w:rPr>
          <w:rFonts w:ascii="Times New Roman" w:hAnsi="Times New Roman" w:cs="Times New Roman"/>
          <w:color w:val="FF0000"/>
          <w:sz w:val="24"/>
          <w:szCs w:val="24"/>
        </w:rPr>
        <w:br/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MethodOfAdmin</w:t>
      </w:r>
      <w:proofErr w:type="spellEnd"/>
    </w:p>
    <w:p w14:paraId="39DCA495" w14:textId="77777777" w:rsidR="00C21262" w:rsidRPr="00F3414F" w:rsidRDefault="00C21262" w:rsidP="00693DE9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</w:p>
    <w:p w14:paraId="0F510781" w14:textId="077CD80F" w:rsidR="00A1111C" w:rsidRPr="00F3414F" w:rsidRDefault="00693DE9" w:rsidP="00A1111C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ANS:</w:t>
      </w:r>
    </w:p>
    <w:p w14:paraId="5B7959D7" w14:textId="55AF0A4F" w:rsidR="00BD49C5" w:rsidRPr="00F3414F" w:rsidRDefault="00BD49C5" w:rsidP="00BD49C5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1NF: eliminate all the repeated data.</w:t>
      </w:r>
    </w:p>
    <w:p w14:paraId="153477CD" w14:textId="77777777" w:rsidR="00BD49C5" w:rsidRPr="00F3414F" w:rsidRDefault="00BD49C5" w:rsidP="00BD49C5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2NF: We </w:t>
      </w:r>
      <w:proofErr w:type="gram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have to</w:t>
      </w:r>
      <w:proofErr w:type="gram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create a new table based on the partial dependency.</w:t>
      </w:r>
    </w:p>
    <w:p w14:paraId="189C865B" w14:textId="77777777" w:rsidR="00BD49C5" w:rsidRPr="00F3414F" w:rsidRDefault="00BD49C5" w:rsidP="00BD49C5">
      <w:pPr>
        <w:pStyle w:val="ListParagraph"/>
        <w:spacing w:after="0" w:line="240" w:lineRule="auto"/>
        <w:ind w:left="9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09957DE" w14:textId="141650D7" w:rsidR="00BD49C5" w:rsidRPr="00F3414F" w:rsidRDefault="00BD49C5" w:rsidP="00BD49C5">
      <w:pPr>
        <w:pStyle w:val="ListParagraph"/>
        <w:spacing w:after="0" w:line="240" w:lineRule="auto"/>
        <w:ind w:left="900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</w:pPr>
      <w:r w:rsidRPr="00BD49C5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Partial </w:t>
      </w:r>
      <w:r w:rsidR="00FA508F" w:rsidRPr="00F3414F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dependency:</w:t>
      </w:r>
      <w:r w:rsidRPr="00BD49C5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br/>
      </w:r>
      <w:proofErr w:type="spellStart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Patient</w:t>
      </w:r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N</w:t>
      </w:r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umber</w:t>
      </w:r>
      <w:proofErr w:type="spellEnd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-&gt;</w:t>
      </w:r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Full</w:t>
      </w:r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N</w:t>
      </w:r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ame</w:t>
      </w:r>
      <w:proofErr w:type="spellEnd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br/>
      </w:r>
      <w:proofErr w:type="spellStart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Ward</w:t>
      </w:r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N</w:t>
      </w:r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umber</w:t>
      </w:r>
      <w:proofErr w:type="spellEnd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-&gt; </w:t>
      </w:r>
      <w:proofErr w:type="spellStart"/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W</w:t>
      </w:r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ard</w:t>
      </w:r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N</w:t>
      </w:r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ame</w:t>
      </w:r>
      <w:proofErr w:type="spellEnd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br/>
      </w:r>
      <w:proofErr w:type="spellStart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Dru</w:t>
      </w:r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g</w:t>
      </w:r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Number</w:t>
      </w:r>
      <w:proofErr w:type="spellEnd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-&gt; Name, Description,</w:t>
      </w:r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osage, </w:t>
      </w:r>
      <w:proofErr w:type="spellStart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Method</w:t>
      </w:r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O</w:t>
      </w:r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fAdmin</w:t>
      </w:r>
      <w:proofErr w:type="spellEnd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br/>
        <w:t xml:space="preserve">Name -&gt; </w:t>
      </w:r>
      <w:proofErr w:type="spellStart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DrugNumber</w:t>
      </w:r>
      <w:proofErr w:type="spellEnd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, Description,</w:t>
      </w:r>
      <w:r w:rsidR="00E153F7"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osage, </w:t>
      </w:r>
      <w:proofErr w:type="spellStart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Method</w:t>
      </w:r>
      <w:r w:rsidR="00E153F7"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O</w:t>
      </w:r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fAdmin</w:t>
      </w:r>
      <w:proofErr w:type="spellEnd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br/>
        <w:t xml:space="preserve">Description -&gt; </w:t>
      </w:r>
      <w:proofErr w:type="spellStart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DrugNumber</w:t>
      </w:r>
      <w:proofErr w:type="spellEnd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, Name,</w:t>
      </w:r>
      <w:r w:rsidR="00E153F7"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Dosage, </w:t>
      </w:r>
      <w:proofErr w:type="spellStart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Method</w:t>
      </w:r>
      <w:r w:rsidR="00E153F7"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O</w:t>
      </w:r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t>fAdmin</w:t>
      </w:r>
      <w:proofErr w:type="spellEnd"/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br/>
      </w:r>
      <w:r w:rsidRPr="00BD49C5">
        <w:rPr>
          <w:rFonts w:ascii="Times New Roman" w:eastAsia="Times New Roman" w:hAnsi="Times New Roman" w:cs="Times New Roman"/>
          <w:color w:val="FF0000"/>
          <w:sz w:val="24"/>
          <w:szCs w:val="24"/>
        </w:rPr>
        <w:br/>
      </w:r>
      <w:proofErr w:type="gramStart"/>
      <w:r w:rsidRPr="00BD49C5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Patient :</w:t>
      </w:r>
      <w:proofErr w:type="gramEnd"/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4862"/>
        <w:gridCol w:w="4804"/>
      </w:tblGrid>
      <w:tr w:rsidR="00FA508F" w:rsidRPr="00F3414F" w14:paraId="6B69D585" w14:textId="77777777" w:rsidTr="00E153F7">
        <w:tc>
          <w:tcPr>
            <w:tcW w:w="5283" w:type="dxa"/>
          </w:tcPr>
          <w:p w14:paraId="65F3619A" w14:textId="24E62CA9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PatientNumber</w:t>
            </w:r>
            <w:proofErr w:type="spellEnd"/>
          </w:p>
        </w:tc>
        <w:tc>
          <w:tcPr>
            <w:tcW w:w="5283" w:type="dxa"/>
          </w:tcPr>
          <w:p w14:paraId="44F44E3A" w14:textId="1A50D2B5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FullName</w:t>
            </w:r>
            <w:proofErr w:type="spellEnd"/>
          </w:p>
        </w:tc>
      </w:tr>
    </w:tbl>
    <w:p w14:paraId="2913A209" w14:textId="5DAEA1D0" w:rsidR="00E153F7" w:rsidRPr="00F3414F" w:rsidRDefault="00E153F7" w:rsidP="00BD49C5">
      <w:pPr>
        <w:pStyle w:val="ListParagraph"/>
        <w:spacing w:after="0" w:line="240" w:lineRule="auto"/>
        <w:ind w:left="900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0F828F25" w14:textId="1EBA251B" w:rsidR="00E153F7" w:rsidRPr="00F3414F" w:rsidRDefault="00E153F7" w:rsidP="00BD49C5">
      <w:pPr>
        <w:pStyle w:val="ListParagraph"/>
        <w:spacing w:after="0" w:line="240" w:lineRule="auto"/>
        <w:ind w:left="900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662E4C28" w14:textId="6241ECE7" w:rsidR="00E153F7" w:rsidRPr="00F3414F" w:rsidRDefault="00E153F7" w:rsidP="00BD49C5">
      <w:pPr>
        <w:pStyle w:val="ListParagraph"/>
        <w:spacing w:after="0" w:line="240" w:lineRule="auto"/>
        <w:ind w:left="900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162A4AEA" w14:textId="77777777" w:rsidR="00BC59EC" w:rsidRPr="00F3414F" w:rsidRDefault="00BC59EC" w:rsidP="00BD49C5">
      <w:pPr>
        <w:pStyle w:val="ListParagraph"/>
        <w:spacing w:after="0" w:line="240" w:lineRule="auto"/>
        <w:ind w:left="900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5B873A84" w14:textId="3485B712" w:rsidR="00E153F7" w:rsidRPr="00F3414F" w:rsidRDefault="00E153F7" w:rsidP="00BD49C5">
      <w:pPr>
        <w:pStyle w:val="ListParagraph"/>
        <w:spacing w:after="0" w:line="240" w:lineRule="auto"/>
        <w:ind w:left="90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Ward: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4845"/>
        <w:gridCol w:w="4821"/>
      </w:tblGrid>
      <w:tr w:rsidR="00FA508F" w:rsidRPr="00F3414F" w14:paraId="60BDB734" w14:textId="77777777" w:rsidTr="00E153F7">
        <w:tc>
          <w:tcPr>
            <w:tcW w:w="5283" w:type="dxa"/>
          </w:tcPr>
          <w:p w14:paraId="1A242DD3" w14:textId="45C345AC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WardNumber</w:t>
            </w:r>
            <w:proofErr w:type="spellEnd"/>
          </w:p>
        </w:tc>
        <w:tc>
          <w:tcPr>
            <w:tcW w:w="5283" w:type="dxa"/>
          </w:tcPr>
          <w:p w14:paraId="78FEC44D" w14:textId="5199044B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WardName</w:t>
            </w:r>
            <w:proofErr w:type="spellEnd"/>
          </w:p>
        </w:tc>
      </w:tr>
    </w:tbl>
    <w:p w14:paraId="08CD0C54" w14:textId="1B0165F2" w:rsidR="00E153F7" w:rsidRPr="00F3414F" w:rsidRDefault="00E153F7" w:rsidP="00BD49C5">
      <w:pPr>
        <w:pStyle w:val="ListParagraph"/>
        <w:spacing w:after="0" w:line="240" w:lineRule="auto"/>
        <w:ind w:left="900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1FB0A386" w14:textId="32C1F463" w:rsidR="00E153F7" w:rsidRPr="00F3414F" w:rsidRDefault="00E153F7" w:rsidP="00BD49C5">
      <w:pPr>
        <w:pStyle w:val="ListParagraph"/>
        <w:spacing w:after="0" w:line="240" w:lineRule="auto"/>
        <w:ind w:left="90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proofErr w:type="spellStart"/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Patient_Ward</w:t>
      </w:r>
      <w:proofErr w:type="spellEnd"/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: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3242"/>
        <w:gridCol w:w="3223"/>
        <w:gridCol w:w="3201"/>
      </w:tblGrid>
      <w:tr w:rsidR="00FA508F" w:rsidRPr="00F3414F" w14:paraId="286B2459" w14:textId="77777777" w:rsidTr="00E153F7">
        <w:tc>
          <w:tcPr>
            <w:tcW w:w="3522" w:type="dxa"/>
          </w:tcPr>
          <w:p w14:paraId="4BC6F582" w14:textId="09C2960E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PatientNumber</w:t>
            </w:r>
            <w:proofErr w:type="spellEnd"/>
          </w:p>
        </w:tc>
        <w:tc>
          <w:tcPr>
            <w:tcW w:w="3522" w:type="dxa"/>
          </w:tcPr>
          <w:p w14:paraId="2AC5583E" w14:textId="67420D9C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WardNumber</w:t>
            </w:r>
            <w:proofErr w:type="spellEnd"/>
          </w:p>
        </w:tc>
        <w:tc>
          <w:tcPr>
            <w:tcW w:w="3522" w:type="dxa"/>
          </w:tcPr>
          <w:p w14:paraId="6FD70F19" w14:textId="155D8A8D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BedNumber</w:t>
            </w:r>
            <w:proofErr w:type="spellEnd"/>
          </w:p>
        </w:tc>
      </w:tr>
    </w:tbl>
    <w:p w14:paraId="55C95753" w14:textId="3EC1002B" w:rsidR="00E153F7" w:rsidRPr="00F3414F" w:rsidRDefault="00E153F7" w:rsidP="00BD49C5">
      <w:pPr>
        <w:pStyle w:val="ListParagraph"/>
        <w:spacing w:after="0" w:line="240" w:lineRule="auto"/>
        <w:ind w:left="900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0D304FBC" w14:textId="587EDBC9" w:rsidR="00E153F7" w:rsidRPr="00F3414F" w:rsidRDefault="00E153F7" w:rsidP="00BD49C5">
      <w:pPr>
        <w:pStyle w:val="ListParagraph"/>
        <w:spacing w:after="0" w:line="240" w:lineRule="auto"/>
        <w:ind w:left="90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Drug: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2470"/>
        <w:gridCol w:w="2364"/>
        <w:gridCol w:w="2446"/>
        <w:gridCol w:w="2386"/>
      </w:tblGrid>
      <w:tr w:rsidR="00FA508F" w:rsidRPr="00F3414F" w14:paraId="0DF57F43" w14:textId="77777777" w:rsidTr="00E153F7">
        <w:tc>
          <w:tcPr>
            <w:tcW w:w="2641" w:type="dxa"/>
          </w:tcPr>
          <w:p w14:paraId="3201EA92" w14:textId="55DBC259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DrugNumber</w:t>
            </w:r>
            <w:proofErr w:type="spellEnd"/>
          </w:p>
        </w:tc>
        <w:tc>
          <w:tcPr>
            <w:tcW w:w="2641" w:type="dxa"/>
          </w:tcPr>
          <w:p w14:paraId="0E90A37B" w14:textId="621B8E1C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Name</w:t>
            </w:r>
          </w:p>
        </w:tc>
        <w:tc>
          <w:tcPr>
            <w:tcW w:w="2642" w:type="dxa"/>
          </w:tcPr>
          <w:p w14:paraId="5DDC6140" w14:textId="67AD5E41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Description</w:t>
            </w:r>
          </w:p>
        </w:tc>
        <w:tc>
          <w:tcPr>
            <w:tcW w:w="2642" w:type="dxa"/>
          </w:tcPr>
          <w:p w14:paraId="6A8BBD99" w14:textId="1DE4DFE0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Dosage</w:t>
            </w:r>
          </w:p>
        </w:tc>
      </w:tr>
    </w:tbl>
    <w:p w14:paraId="15C291FA" w14:textId="69AB762D" w:rsidR="00E153F7" w:rsidRPr="00F3414F" w:rsidRDefault="00E153F7" w:rsidP="00BD49C5">
      <w:pPr>
        <w:pStyle w:val="ListParagraph"/>
        <w:spacing w:after="0" w:line="240" w:lineRule="auto"/>
        <w:ind w:left="900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71E17955" w14:textId="4B489BC8" w:rsidR="00E153F7" w:rsidRPr="00F3414F" w:rsidRDefault="00E153F7" w:rsidP="00BD49C5">
      <w:pPr>
        <w:pStyle w:val="ListParagraph"/>
        <w:spacing w:after="0" w:line="240" w:lineRule="auto"/>
        <w:ind w:left="90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proofErr w:type="spellStart"/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Drug_Use</w:t>
      </w:r>
      <w:proofErr w:type="spellEnd"/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: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2446"/>
        <w:gridCol w:w="2425"/>
        <w:gridCol w:w="2385"/>
        <w:gridCol w:w="2410"/>
      </w:tblGrid>
      <w:tr w:rsidR="00FA508F" w:rsidRPr="00F3414F" w14:paraId="7777AB09" w14:textId="77777777" w:rsidTr="00E153F7">
        <w:tc>
          <w:tcPr>
            <w:tcW w:w="2641" w:type="dxa"/>
          </w:tcPr>
          <w:p w14:paraId="5D19A6E2" w14:textId="47DADCE8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DrugNumber</w:t>
            </w:r>
            <w:proofErr w:type="spellEnd"/>
          </w:p>
        </w:tc>
        <w:tc>
          <w:tcPr>
            <w:tcW w:w="2641" w:type="dxa"/>
          </w:tcPr>
          <w:p w14:paraId="3C24098A" w14:textId="6F63D093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UnitPerDay</w:t>
            </w:r>
            <w:proofErr w:type="spellEnd"/>
          </w:p>
        </w:tc>
        <w:tc>
          <w:tcPr>
            <w:tcW w:w="2642" w:type="dxa"/>
          </w:tcPr>
          <w:p w14:paraId="4D8EBA04" w14:textId="161CF030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StartDate</w:t>
            </w:r>
          </w:p>
        </w:tc>
        <w:tc>
          <w:tcPr>
            <w:tcW w:w="2642" w:type="dxa"/>
          </w:tcPr>
          <w:p w14:paraId="7782FED8" w14:textId="60A22F26" w:rsidR="00E153F7" w:rsidRPr="00F3414F" w:rsidRDefault="00E153F7" w:rsidP="00BD49C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FinishDate</w:t>
            </w:r>
            <w:proofErr w:type="spellEnd"/>
          </w:p>
        </w:tc>
      </w:tr>
    </w:tbl>
    <w:p w14:paraId="3B8D155C" w14:textId="28EAAD32" w:rsidR="00E153F7" w:rsidRPr="00F3414F" w:rsidRDefault="00E153F7" w:rsidP="00BD49C5">
      <w:pPr>
        <w:pStyle w:val="ListParagraph"/>
        <w:spacing w:after="0" w:line="240" w:lineRule="auto"/>
        <w:ind w:left="900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04C3E6A2" w14:textId="755A0B49" w:rsidR="007C38C3" w:rsidRPr="00F3414F" w:rsidRDefault="00E153F7" w:rsidP="005D51FE">
      <w:pPr>
        <w:pStyle w:val="ListParagraph"/>
        <w:spacing w:after="0" w:line="240" w:lineRule="auto"/>
        <w:ind w:left="900"/>
        <w:rPr>
          <w:rStyle w:val="fontstyle01"/>
          <w:rFonts w:ascii="Times New Roman" w:hAnsi="Times New Roman" w:cs="Times New Roman"/>
        </w:rPr>
      </w:pPr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3NF: We have </w:t>
      </w:r>
      <w:proofErr w:type="gramStart"/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remove</w:t>
      </w:r>
      <w:proofErr w:type="gramEnd"/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transitive dependency. Here we don’t have any transitive </w:t>
      </w:r>
      <w:proofErr w:type="gramStart"/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dependency</w:t>
      </w:r>
      <w:proofErr w:type="gramEnd"/>
      <w:r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so </w:t>
      </w:r>
      <w:r w:rsidR="005D51FE" w:rsidRPr="00F3414F">
        <w:rPr>
          <w:rFonts w:ascii="Times New Roman" w:eastAsia="Times New Roman" w:hAnsi="Times New Roman" w:cs="Times New Roman"/>
          <w:color w:val="FF0000"/>
          <w:sz w:val="24"/>
          <w:szCs w:val="24"/>
        </w:rPr>
        <w:t>this is already in the 3NF.</w:t>
      </w:r>
    </w:p>
    <w:p w14:paraId="6E47646B" w14:textId="77777777" w:rsidR="007C38C3" w:rsidRPr="00F3414F" w:rsidRDefault="007C38C3" w:rsidP="00C21262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</w:p>
    <w:p w14:paraId="32999EA8" w14:textId="77777777" w:rsidR="00693DE9" w:rsidRPr="00F3414F" w:rsidRDefault="00693DE9" w:rsidP="00693DE9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</w:p>
    <w:p w14:paraId="4A684EC0" w14:textId="6DB1C2E5" w:rsidR="00693DE9" w:rsidRPr="00F3414F" w:rsidRDefault="00693DE9" w:rsidP="00693DE9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ANS:</w:t>
      </w:r>
    </w:p>
    <w:p w14:paraId="578EC33A" w14:textId="2522DF58" w:rsidR="005D51FE" w:rsidRPr="00F3414F" w:rsidRDefault="005D51FE" w:rsidP="005D51FE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Primary Key: </w:t>
      </w:r>
    </w:p>
    <w:p w14:paraId="45DEE698" w14:textId="021BFBA4" w:rsidR="005D51FE" w:rsidRPr="00F3414F" w:rsidRDefault="005D51FE" w:rsidP="005D51FE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Patient: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PatientNumber</w:t>
      </w:r>
      <w:proofErr w:type="spellEnd"/>
    </w:p>
    <w:p w14:paraId="06917BFA" w14:textId="6D5868F3" w:rsidR="005D51FE" w:rsidRPr="00F3414F" w:rsidRDefault="005D51FE" w:rsidP="005D51FE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Ward: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WardNumber</w:t>
      </w:r>
      <w:proofErr w:type="spellEnd"/>
    </w:p>
    <w:p w14:paraId="73BF2570" w14:textId="24528558" w:rsidR="005D51FE" w:rsidRPr="00F3414F" w:rsidRDefault="005D51FE" w:rsidP="005D51FE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Patient_Ward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: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PatientNumber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WardNumber</w:t>
      </w:r>
      <w:proofErr w:type="spellEnd"/>
    </w:p>
    <w:p w14:paraId="0CD24814" w14:textId="26D74BA9" w:rsidR="005D51FE" w:rsidRPr="00F3414F" w:rsidRDefault="005D51FE" w:rsidP="005D51FE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Drug_Use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: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DrubNumber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proofErr w:type="spellStart"/>
      <w:proofErr w:type="gram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UnitsPerDay,StartDate</w:t>
      </w:r>
      <w:proofErr w:type="spellEnd"/>
      <w:proofErr w:type="gram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FinishDate</w:t>
      </w:r>
      <w:proofErr w:type="spellEnd"/>
    </w:p>
    <w:p w14:paraId="2C7E548F" w14:textId="77777777" w:rsidR="005D51FE" w:rsidRPr="00F3414F" w:rsidRDefault="005D51FE" w:rsidP="005D51FE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</w:p>
    <w:p w14:paraId="4CEA40EB" w14:textId="057EB457" w:rsidR="005D51FE" w:rsidRPr="00F3414F" w:rsidRDefault="005D51FE" w:rsidP="005D51FE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Alternate Key:</w:t>
      </w:r>
    </w:p>
    <w:p w14:paraId="68D91E88" w14:textId="282DD159" w:rsidR="005D51FE" w:rsidRPr="00F3414F" w:rsidRDefault="005D51FE" w:rsidP="005D51FE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DrugTable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>: Name, Description</w:t>
      </w:r>
    </w:p>
    <w:p w14:paraId="00C4FE88" w14:textId="206555F0" w:rsidR="005D51FE" w:rsidRPr="00F3414F" w:rsidRDefault="005D51FE" w:rsidP="005D51FE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</w:p>
    <w:p w14:paraId="6A9EAA4F" w14:textId="787AB57B" w:rsidR="005D51FE" w:rsidRPr="00F3414F" w:rsidRDefault="005D51FE" w:rsidP="005D51FE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Foreign Key: There are no foreign keys in this database</w:t>
      </w:r>
    </w:p>
    <w:p w14:paraId="450162EB" w14:textId="77777777" w:rsidR="001349BE" w:rsidRPr="00F3414F" w:rsidRDefault="001349BE" w:rsidP="001349BE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</w:p>
    <w:p w14:paraId="613CA271" w14:textId="77777777" w:rsidR="00693DE9" w:rsidRPr="00F3414F" w:rsidRDefault="00693DE9" w:rsidP="00693DE9">
      <w:pPr>
        <w:pStyle w:val="ListParagraph"/>
        <w:spacing w:after="0" w:line="240" w:lineRule="auto"/>
        <w:ind w:left="900"/>
        <w:rPr>
          <w:rFonts w:ascii="Times New Roman" w:hAnsi="Times New Roman" w:cs="Times New Roman"/>
          <w:sz w:val="24"/>
          <w:szCs w:val="24"/>
        </w:rPr>
      </w:pPr>
    </w:p>
    <w:p w14:paraId="6E30B76B" w14:textId="77777777" w:rsidR="00BA3A54" w:rsidRPr="00F3414F" w:rsidRDefault="00BA3A54" w:rsidP="00BA3A54">
      <w:pPr>
        <w:pStyle w:val="ListParagraph"/>
        <w:numPr>
          <w:ilvl w:val="0"/>
          <w:numId w:val="20"/>
        </w:numPr>
        <w:spacing w:after="0" w:line="240" w:lineRule="auto"/>
        <w:ind w:left="540" w:hanging="540"/>
        <w:rPr>
          <w:rFonts w:ascii="Times New Roman" w:hAnsi="Times New Roman" w:cs="Times New Roman"/>
          <w:sz w:val="24"/>
          <w:szCs w:val="24"/>
        </w:rPr>
      </w:pPr>
      <w:r w:rsidRPr="00F3414F">
        <w:rPr>
          <w:rFonts w:ascii="Times New Roman" w:hAnsi="Times New Roman" w:cs="Times New Roman"/>
          <w:sz w:val="24"/>
          <w:szCs w:val="24"/>
        </w:rPr>
        <w:t>Solve exercise 14.15 (a, b, c) on page 391 from the course text book (5</w:t>
      </w:r>
      <w:r w:rsidRPr="00F3414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F3414F">
        <w:rPr>
          <w:rFonts w:ascii="Times New Roman" w:hAnsi="Times New Roman" w:cs="Times New Roman"/>
          <w:sz w:val="24"/>
          <w:szCs w:val="24"/>
        </w:rPr>
        <w:t xml:space="preserve"> edition).</w:t>
      </w:r>
      <w:r w:rsidR="007A5561" w:rsidRPr="00F3414F">
        <w:rPr>
          <w:rFonts w:ascii="Times New Roman" w:hAnsi="Times New Roman" w:cs="Times New Roman"/>
          <w:sz w:val="24"/>
          <w:szCs w:val="24"/>
        </w:rPr>
        <w:br/>
        <w:t>For the 4</w:t>
      </w:r>
      <w:r w:rsidR="007A5561" w:rsidRPr="00F3414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7A5561" w:rsidRPr="00F3414F">
        <w:rPr>
          <w:rFonts w:ascii="Times New Roman" w:hAnsi="Times New Roman" w:cs="Times New Roman"/>
          <w:sz w:val="24"/>
          <w:szCs w:val="24"/>
        </w:rPr>
        <w:t xml:space="preserve"> edition </w:t>
      </w:r>
      <w:proofErr w:type="gramStart"/>
      <w:r w:rsidR="007A5561" w:rsidRPr="00F3414F">
        <w:rPr>
          <w:rFonts w:ascii="Times New Roman" w:hAnsi="Times New Roman" w:cs="Times New Roman"/>
          <w:sz w:val="24"/>
          <w:szCs w:val="24"/>
        </w:rPr>
        <w:t>users,  the</w:t>
      </w:r>
      <w:proofErr w:type="gramEnd"/>
      <w:r w:rsidR="007A5561" w:rsidRPr="00F3414F">
        <w:rPr>
          <w:rFonts w:ascii="Times New Roman" w:hAnsi="Times New Roman" w:cs="Times New Roman"/>
          <w:sz w:val="24"/>
          <w:szCs w:val="24"/>
        </w:rPr>
        <w:t xml:space="preserve"> question is 13.15 (</w:t>
      </w:r>
      <w:proofErr w:type="spellStart"/>
      <w:r w:rsidR="007A5561" w:rsidRPr="00F3414F">
        <w:rPr>
          <w:rFonts w:ascii="Times New Roman" w:hAnsi="Times New Roman" w:cs="Times New Roman"/>
          <w:sz w:val="24"/>
          <w:szCs w:val="24"/>
        </w:rPr>
        <w:t>a,b,c</w:t>
      </w:r>
      <w:proofErr w:type="spellEnd"/>
      <w:r w:rsidR="007A5561" w:rsidRPr="00F3414F">
        <w:rPr>
          <w:rFonts w:ascii="Times New Roman" w:hAnsi="Times New Roman" w:cs="Times New Roman"/>
          <w:sz w:val="24"/>
          <w:szCs w:val="24"/>
        </w:rPr>
        <w:t>)</w:t>
      </w:r>
    </w:p>
    <w:p w14:paraId="5DF97310" w14:textId="62062D66" w:rsidR="00884CE5" w:rsidRPr="00F3414F" w:rsidRDefault="00693DE9" w:rsidP="00884CE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ANS:</w:t>
      </w:r>
    </w:p>
    <w:p w14:paraId="22087D65" w14:textId="02F218A4" w:rsidR="00B348CB" w:rsidRPr="00F3414F" w:rsidRDefault="00B348CB" w:rsidP="00B348CB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Insert Anomalies: </w:t>
      </w:r>
      <w:r w:rsidR="00DE0C35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when we insert a new patient </w:t>
      </w:r>
      <w:proofErr w:type="spellStart"/>
      <w:r w:rsidR="00DE0C35" w:rsidRPr="00F3414F">
        <w:rPr>
          <w:rFonts w:ascii="Times New Roman" w:hAnsi="Times New Roman" w:cs="Times New Roman"/>
          <w:color w:val="FF0000"/>
          <w:sz w:val="24"/>
          <w:szCs w:val="24"/>
        </w:rPr>
        <w:t>patNo</w:t>
      </w:r>
      <w:proofErr w:type="spellEnd"/>
      <w:r w:rsidR="00DE0C35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P100 there should the </w:t>
      </w:r>
      <w:proofErr w:type="spellStart"/>
      <w:r w:rsidR="00DE0C35" w:rsidRPr="00F3414F">
        <w:rPr>
          <w:rFonts w:ascii="Times New Roman" w:hAnsi="Times New Roman" w:cs="Times New Roman"/>
          <w:color w:val="FF0000"/>
          <w:sz w:val="24"/>
          <w:szCs w:val="24"/>
        </w:rPr>
        <w:t>patName</w:t>
      </w:r>
      <w:proofErr w:type="spellEnd"/>
      <w:r w:rsidR="00DE0C35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Gillian White </w:t>
      </w:r>
      <w:proofErr w:type="gramStart"/>
      <w:r w:rsidR="00DE0C35" w:rsidRPr="00F3414F">
        <w:rPr>
          <w:rFonts w:ascii="Times New Roman" w:hAnsi="Times New Roman" w:cs="Times New Roman"/>
          <w:color w:val="FF0000"/>
          <w:sz w:val="24"/>
          <w:szCs w:val="24"/>
        </w:rPr>
        <w:t>in order to</w:t>
      </w:r>
      <w:proofErr w:type="gramEnd"/>
      <w:r w:rsidR="00DE0C35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make data consistent. Here we can </w:t>
      </w:r>
      <w:proofErr w:type="spellStart"/>
      <w:r w:rsidR="00DE0C35" w:rsidRPr="00F3414F">
        <w:rPr>
          <w:rFonts w:ascii="Times New Roman" w:hAnsi="Times New Roman" w:cs="Times New Roman"/>
          <w:color w:val="FF0000"/>
          <w:sz w:val="24"/>
          <w:szCs w:val="24"/>
        </w:rPr>
        <w:t>insrt</w:t>
      </w:r>
      <w:proofErr w:type="spellEnd"/>
      <w:r w:rsidR="00DE0C35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proofErr w:type="spellStart"/>
      <w:r w:rsidR="00DE0C35" w:rsidRPr="00F3414F">
        <w:rPr>
          <w:rFonts w:ascii="Times New Roman" w:hAnsi="Times New Roman" w:cs="Times New Roman"/>
          <w:color w:val="FF0000"/>
          <w:sz w:val="24"/>
          <w:szCs w:val="24"/>
        </w:rPr>
        <w:t>patNo</w:t>
      </w:r>
      <w:proofErr w:type="spellEnd"/>
      <w:r w:rsidR="00DE0C35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with a null </w:t>
      </w:r>
      <w:proofErr w:type="spellStart"/>
      <w:r w:rsidR="00DE0C35" w:rsidRPr="00F3414F">
        <w:rPr>
          <w:rFonts w:ascii="Times New Roman" w:hAnsi="Times New Roman" w:cs="Times New Roman"/>
          <w:color w:val="FF0000"/>
          <w:sz w:val="24"/>
          <w:szCs w:val="24"/>
        </w:rPr>
        <w:t>staffNo</w:t>
      </w:r>
      <w:proofErr w:type="spellEnd"/>
      <w:r w:rsidR="00DE0C35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also. </w:t>
      </w:r>
    </w:p>
    <w:p w14:paraId="1CA7ECD0" w14:textId="1E1EEC5B" w:rsidR="00DE0C35" w:rsidRPr="00F3414F" w:rsidRDefault="00DE0C35" w:rsidP="00B348CB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Update Anomalies: </w:t>
      </w:r>
      <w:r w:rsidR="0092704F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If we update by setting the </w:t>
      </w:r>
      <w:proofErr w:type="spellStart"/>
      <w:r w:rsidR="0092704F" w:rsidRPr="00F3414F">
        <w:rPr>
          <w:rFonts w:ascii="Times New Roman" w:hAnsi="Times New Roman" w:cs="Times New Roman"/>
          <w:color w:val="FF0000"/>
          <w:sz w:val="24"/>
          <w:szCs w:val="24"/>
        </w:rPr>
        <w:t>staffNo</w:t>
      </w:r>
      <w:proofErr w:type="spellEnd"/>
      <w:r w:rsidR="0092704F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=s3000 where </w:t>
      </w:r>
      <w:proofErr w:type="spellStart"/>
      <w:r w:rsidR="0092704F" w:rsidRPr="00F3414F">
        <w:rPr>
          <w:rFonts w:ascii="Times New Roman" w:hAnsi="Times New Roman" w:cs="Times New Roman"/>
          <w:color w:val="FF0000"/>
          <w:sz w:val="24"/>
          <w:szCs w:val="24"/>
        </w:rPr>
        <w:t>patNo</w:t>
      </w:r>
      <w:proofErr w:type="spellEnd"/>
      <w:r w:rsidR="0092704F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=P100. Here we have 2 </w:t>
      </w:r>
      <w:proofErr w:type="spellStart"/>
      <w:r w:rsidR="0092704F" w:rsidRPr="00F3414F">
        <w:rPr>
          <w:rFonts w:ascii="Times New Roman" w:hAnsi="Times New Roman" w:cs="Times New Roman"/>
          <w:color w:val="FF0000"/>
          <w:sz w:val="24"/>
          <w:szCs w:val="24"/>
        </w:rPr>
        <w:t>staffNo</w:t>
      </w:r>
      <w:proofErr w:type="spellEnd"/>
      <w:r w:rsidR="0092704F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for the same </w:t>
      </w:r>
      <w:proofErr w:type="spellStart"/>
      <w:r w:rsidR="0092704F" w:rsidRPr="00F3414F">
        <w:rPr>
          <w:rFonts w:ascii="Times New Roman" w:hAnsi="Times New Roman" w:cs="Times New Roman"/>
          <w:color w:val="FF0000"/>
          <w:sz w:val="24"/>
          <w:szCs w:val="24"/>
        </w:rPr>
        <w:t>dentistName</w:t>
      </w:r>
      <w:proofErr w:type="spellEnd"/>
      <w:r w:rsidR="0092704F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which is not correct. </w:t>
      </w:r>
    </w:p>
    <w:p w14:paraId="36C3BFC9" w14:textId="3974C3D1" w:rsidR="00B348CB" w:rsidRPr="00F3414F" w:rsidRDefault="0092704F" w:rsidP="0092704F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Delete Anomalies: If we delete the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patNo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: P110 from the table, we will lose the corresponding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dentistName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: Robin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Plevin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B348CB"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45C01BEE" w14:textId="77777777" w:rsidR="00493F59" w:rsidRPr="00F3414F" w:rsidRDefault="00493F59" w:rsidP="00693DE9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</w:p>
    <w:p w14:paraId="75FC619C" w14:textId="616CF6C1" w:rsidR="00AA16F2" w:rsidRPr="00F3414F" w:rsidRDefault="00693DE9" w:rsidP="00AA16F2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ANS:</w:t>
      </w:r>
    </w:p>
    <w:p w14:paraId="2C432321" w14:textId="0C5FC931" w:rsidR="007E10A9" w:rsidRPr="00F3414F" w:rsidRDefault="007E10A9" w:rsidP="007E10A9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Functional Dependencies:</w:t>
      </w:r>
    </w:p>
    <w:p w14:paraId="51B6045D" w14:textId="0CDF3031" w:rsidR="007E10A9" w:rsidRPr="00F3414F" w:rsidRDefault="007E10A9" w:rsidP="007E10A9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staffNo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-&gt;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dentistName</w:t>
      </w:r>
      <w:proofErr w:type="spellEnd"/>
    </w:p>
    <w:p w14:paraId="339BD7F2" w14:textId="473E3F55" w:rsidR="007E10A9" w:rsidRPr="00F3414F" w:rsidRDefault="007E10A9" w:rsidP="007E10A9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patNo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>-&gt;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patName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surgeryNo</w:t>
      </w:r>
      <w:proofErr w:type="spellEnd"/>
    </w:p>
    <w:p w14:paraId="43B88AA2" w14:textId="461DA3F5" w:rsidR="007E10A9" w:rsidRPr="00F3414F" w:rsidRDefault="007E10A9" w:rsidP="007E10A9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StaffNo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aDate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proofErr w:type="spellStart"/>
      <w:proofErr w:type="gram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aTime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>,-</w:t>
      </w:r>
      <w:proofErr w:type="gramEnd"/>
      <w:r w:rsidRPr="00F3414F">
        <w:rPr>
          <w:rFonts w:ascii="Times New Roman" w:hAnsi="Times New Roman" w:cs="Times New Roman"/>
          <w:color w:val="FF0000"/>
          <w:sz w:val="24"/>
          <w:szCs w:val="24"/>
        </w:rPr>
        <w:t>&gt;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patNo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,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patName</w:t>
      </w:r>
      <w:proofErr w:type="spellEnd"/>
    </w:p>
    <w:p w14:paraId="79912D59" w14:textId="14B42A5C" w:rsidR="007E10A9" w:rsidRPr="00F3414F" w:rsidRDefault="007E10A9" w:rsidP="007E10A9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aDate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aTime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patNo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>-&gt;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staffNo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dentistName</w:t>
      </w:r>
      <w:proofErr w:type="spellEnd"/>
    </w:p>
    <w:p w14:paraId="6E3989F1" w14:textId="77777777" w:rsidR="00693DE9" w:rsidRPr="00F3414F" w:rsidRDefault="00693DE9" w:rsidP="00693DE9">
      <w:pPr>
        <w:pStyle w:val="ListParagraph"/>
        <w:spacing w:after="0" w:line="240" w:lineRule="auto"/>
        <w:ind w:left="900"/>
        <w:rPr>
          <w:rFonts w:ascii="Times New Roman" w:hAnsi="Times New Roman" w:cs="Times New Roman"/>
          <w:color w:val="FF0000"/>
          <w:sz w:val="24"/>
          <w:szCs w:val="24"/>
        </w:rPr>
      </w:pPr>
    </w:p>
    <w:p w14:paraId="306DCE86" w14:textId="533115E2" w:rsidR="00693DE9" w:rsidRPr="00F3414F" w:rsidRDefault="00693DE9" w:rsidP="00693DE9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lastRenderedPageBreak/>
        <w:t>ANS:</w:t>
      </w:r>
    </w:p>
    <w:p w14:paraId="1D215559" w14:textId="0153D137" w:rsidR="00D17785" w:rsidRPr="00F3414F" w:rsidRDefault="00D17785" w:rsidP="00D17785">
      <w:p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The database is already in 1NF.</w:t>
      </w:r>
    </w:p>
    <w:p w14:paraId="078DE85A" w14:textId="131B9360" w:rsidR="00D17785" w:rsidRPr="00F3414F" w:rsidRDefault="00D17785" w:rsidP="00D17785">
      <w:p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This relation has partial dependency:</w:t>
      </w:r>
    </w:p>
    <w:p w14:paraId="23F18718" w14:textId="610ED915" w:rsidR="00D17785" w:rsidRPr="00F3414F" w:rsidRDefault="00D17785" w:rsidP="00D17785">
      <w:p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patNo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>-&gt;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patName</w:t>
      </w:r>
      <w:proofErr w:type="spellEnd"/>
    </w:p>
    <w:p w14:paraId="11AAD479" w14:textId="1D36C9D0" w:rsidR="00D17785" w:rsidRPr="00F3414F" w:rsidRDefault="00D17785" w:rsidP="00D17785">
      <w:p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Now, </w:t>
      </w:r>
      <w:proofErr w:type="gram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We</w:t>
      </w:r>
      <w:proofErr w:type="gram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have to create a new table: Patient</w:t>
      </w:r>
    </w:p>
    <w:p w14:paraId="490858F6" w14:textId="4FF55039" w:rsidR="00D17785" w:rsidRPr="00F3414F" w:rsidRDefault="00D17785" w:rsidP="00D17785">
      <w:p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This relation also has a partial dependency</w:t>
      </w:r>
    </w:p>
    <w:p w14:paraId="111389D4" w14:textId="2A4FE726" w:rsidR="00D17785" w:rsidRPr="00F3414F" w:rsidRDefault="00D17785" w:rsidP="00D17785">
      <w:p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staffNo</w:t>
      </w:r>
      <w:proofErr w:type="spellEnd"/>
      <w:r w:rsidRPr="00F3414F">
        <w:rPr>
          <w:rFonts w:ascii="Times New Roman" w:hAnsi="Times New Roman" w:cs="Times New Roman"/>
          <w:color w:val="FF0000"/>
          <w:sz w:val="24"/>
          <w:szCs w:val="24"/>
        </w:rPr>
        <w:t>-&gt;</w:t>
      </w:r>
      <w:proofErr w:type="spell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dentistName</w:t>
      </w:r>
      <w:proofErr w:type="spellEnd"/>
    </w:p>
    <w:p w14:paraId="56635633" w14:textId="13CE1497" w:rsidR="00D17785" w:rsidRPr="00F3414F" w:rsidRDefault="00D17785" w:rsidP="00D17785">
      <w:p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Now, again we </w:t>
      </w:r>
      <w:proofErr w:type="gramStart"/>
      <w:r w:rsidRPr="00F3414F">
        <w:rPr>
          <w:rFonts w:ascii="Times New Roman" w:hAnsi="Times New Roman" w:cs="Times New Roman"/>
          <w:color w:val="FF0000"/>
          <w:sz w:val="24"/>
          <w:szCs w:val="24"/>
        </w:rPr>
        <w:t>have to</w:t>
      </w:r>
      <w:proofErr w:type="gramEnd"/>
      <w:r w:rsidRPr="00F3414F">
        <w:rPr>
          <w:rFonts w:ascii="Times New Roman" w:hAnsi="Times New Roman" w:cs="Times New Roman"/>
          <w:color w:val="FF0000"/>
          <w:sz w:val="24"/>
          <w:szCs w:val="24"/>
        </w:rPr>
        <w:t xml:space="preserve"> create a new table: Staff</w:t>
      </w:r>
    </w:p>
    <w:p w14:paraId="63F89D6D" w14:textId="3F194722" w:rsidR="00D17785" w:rsidRPr="00F3414F" w:rsidRDefault="00D17785" w:rsidP="00D17785">
      <w:p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Now the 2NF is as below:</w:t>
      </w:r>
    </w:p>
    <w:p w14:paraId="47CAAC08" w14:textId="77AEE4BB" w:rsidR="00D17785" w:rsidRPr="00F3414F" w:rsidRDefault="00D17785" w:rsidP="00D17785">
      <w:p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color w:val="FF0000"/>
          <w:sz w:val="24"/>
          <w:szCs w:val="24"/>
        </w:rPr>
        <w:t>Patien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911"/>
        <w:gridCol w:w="4935"/>
      </w:tblGrid>
      <w:tr w:rsidR="00D17785" w:rsidRPr="00F3414F" w14:paraId="5151B1A7" w14:textId="77777777" w:rsidTr="00D17785">
        <w:tc>
          <w:tcPr>
            <w:tcW w:w="5283" w:type="dxa"/>
          </w:tcPr>
          <w:p w14:paraId="37DF5FED" w14:textId="53CDB567" w:rsidR="00D17785" w:rsidRPr="00F3414F" w:rsidRDefault="00D17785" w:rsidP="00D17785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patNo</w:t>
            </w:r>
            <w:proofErr w:type="spellEnd"/>
          </w:p>
        </w:tc>
        <w:tc>
          <w:tcPr>
            <w:tcW w:w="5283" w:type="dxa"/>
          </w:tcPr>
          <w:p w14:paraId="0F6FDBD8" w14:textId="41A9196C" w:rsidR="00D17785" w:rsidRPr="00F3414F" w:rsidRDefault="00D17785" w:rsidP="00D17785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patName</w:t>
            </w:r>
            <w:proofErr w:type="spellEnd"/>
          </w:p>
        </w:tc>
      </w:tr>
    </w:tbl>
    <w:p w14:paraId="0B89C888" w14:textId="77777777" w:rsidR="00D17785" w:rsidRPr="00F3414F" w:rsidRDefault="00D17785" w:rsidP="00D17785">
      <w:p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</w:p>
    <w:p w14:paraId="7F98BAC6" w14:textId="59B9A537" w:rsidR="009D38FF" w:rsidRPr="00F3414F" w:rsidRDefault="00D17785" w:rsidP="009D38FF">
      <w:pPr>
        <w:pStyle w:val="ListParagraph"/>
        <w:tabs>
          <w:tab w:val="left" w:pos="0"/>
          <w:tab w:val="left" w:pos="36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ab/>
        <w:t>Staff:</w:t>
      </w:r>
    </w:p>
    <w:tbl>
      <w:tblPr>
        <w:tblStyle w:val="TableGrid"/>
        <w:tblW w:w="0" w:type="auto"/>
        <w:tblInd w:w="648" w:type="dxa"/>
        <w:tblLook w:val="04A0" w:firstRow="1" w:lastRow="0" w:firstColumn="1" w:lastColumn="0" w:noHBand="0" w:noVBand="1"/>
      </w:tblPr>
      <w:tblGrid>
        <w:gridCol w:w="4803"/>
        <w:gridCol w:w="5115"/>
      </w:tblGrid>
      <w:tr w:rsidR="00D17785" w:rsidRPr="00F3414F" w14:paraId="0B625E50" w14:textId="77777777" w:rsidTr="00D17785">
        <w:tc>
          <w:tcPr>
            <w:tcW w:w="4803" w:type="dxa"/>
          </w:tcPr>
          <w:p w14:paraId="14FCDF61" w14:textId="0AE1FE12" w:rsidR="00D17785" w:rsidRPr="00F3414F" w:rsidRDefault="00D17785" w:rsidP="009D38FF">
            <w:pPr>
              <w:pStyle w:val="ListParagraph"/>
              <w:tabs>
                <w:tab w:val="left" w:pos="0"/>
                <w:tab w:val="left" w:pos="360"/>
              </w:tabs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staffNo</w:t>
            </w:r>
            <w:proofErr w:type="spellEnd"/>
          </w:p>
        </w:tc>
        <w:tc>
          <w:tcPr>
            <w:tcW w:w="5115" w:type="dxa"/>
          </w:tcPr>
          <w:p w14:paraId="4412415D" w14:textId="0A667C5D" w:rsidR="00D17785" w:rsidRPr="00F3414F" w:rsidRDefault="00D17785" w:rsidP="009D38FF">
            <w:pPr>
              <w:pStyle w:val="ListParagraph"/>
              <w:tabs>
                <w:tab w:val="left" w:pos="0"/>
                <w:tab w:val="left" w:pos="360"/>
              </w:tabs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destistName</w:t>
            </w:r>
            <w:proofErr w:type="spellEnd"/>
          </w:p>
        </w:tc>
      </w:tr>
      <w:tr w:rsidR="00D17785" w:rsidRPr="00F3414F" w14:paraId="442D9907" w14:textId="77777777" w:rsidTr="00D17785">
        <w:tc>
          <w:tcPr>
            <w:tcW w:w="4803" w:type="dxa"/>
          </w:tcPr>
          <w:p w14:paraId="7B252CC6" w14:textId="77777777" w:rsidR="00D17785" w:rsidRPr="00F3414F" w:rsidRDefault="00D17785" w:rsidP="009D38FF">
            <w:pPr>
              <w:pStyle w:val="ListParagraph"/>
              <w:tabs>
                <w:tab w:val="left" w:pos="0"/>
                <w:tab w:val="left" w:pos="360"/>
              </w:tabs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</w:p>
        </w:tc>
        <w:tc>
          <w:tcPr>
            <w:tcW w:w="5115" w:type="dxa"/>
          </w:tcPr>
          <w:p w14:paraId="5C33A429" w14:textId="77777777" w:rsidR="00D17785" w:rsidRPr="00F3414F" w:rsidRDefault="00D17785" w:rsidP="009D38FF">
            <w:pPr>
              <w:pStyle w:val="ListParagraph"/>
              <w:tabs>
                <w:tab w:val="left" w:pos="0"/>
                <w:tab w:val="left" w:pos="360"/>
              </w:tabs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</w:p>
        </w:tc>
      </w:tr>
    </w:tbl>
    <w:p w14:paraId="42040CF1" w14:textId="77777777" w:rsidR="00D17785" w:rsidRPr="00F3414F" w:rsidRDefault="00D17785" w:rsidP="009D38FF">
      <w:pPr>
        <w:pStyle w:val="ListParagraph"/>
        <w:tabs>
          <w:tab w:val="left" w:pos="0"/>
          <w:tab w:val="left" w:pos="36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p w14:paraId="214244CE" w14:textId="6FE60596" w:rsidR="00036013" w:rsidRPr="00F3414F" w:rsidRDefault="00D17785" w:rsidP="003114EA">
      <w:pPr>
        <w:pStyle w:val="ListParagraph"/>
        <w:tabs>
          <w:tab w:val="left" w:pos="0"/>
          <w:tab w:val="left" w:pos="36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ab/>
      </w:r>
      <w:proofErr w:type="spellStart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Patient_Appointment_Table</w:t>
      </w:r>
      <w:proofErr w:type="spellEnd"/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>:</w:t>
      </w:r>
    </w:p>
    <w:tbl>
      <w:tblPr>
        <w:tblStyle w:val="TableGrid"/>
        <w:tblW w:w="0" w:type="auto"/>
        <w:tblInd w:w="648" w:type="dxa"/>
        <w:tblLook w:val="04A0" w:firstRow="1" w:lastRow="0" w:firstColumn="1" w:lastColumn="0" w:noHBand="0" w:noVBand="1"/>
      </w:tblPr>
      <w:tblGrid>
        <w:gridCol w:w="2250"/>
        <w:gridCol w:w="2531"/>
        <w:gridCol w:w="2577"/>
        <w:gridCol w:w="2560"/>
      </w:tblGrid>
      <w:tr w:rsidR="001813D9" w:rsidRPr="00F3414F" w14:paraId="0681D8DB" w14:textId="77777777" w:rsidTr="001813D9">
        <w:tc>
          <w:tcPr>
            <w:tcW w:w="2250" w:type="dxa"/>
          </w:tcPr>
          <w:p w14:paraId="1445E9EE" w14:textId="59BD489E" w:rsidR="00D17785" w:rsidRPr="00F3414F" w:rsidRDefault="00D17785" w:rsidP="003114EA">
            <w:pPr>
              <w:pStyle w:val="ListParagraph"/>
              <w:tabs>
                <w:tab w:val="left" w:pos="0"/>
                <w:tab w:val="left" w:pos="360"/>
              </w:tabs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staffNo</w:t>
            </w:r>
            <w:proofErr w:type="spellEnd"/>
          </w:p>
        </w:tc>
        <w:tc>
          <w:tcPr>
            <w:tcW w:w="2531" w:type="dxa"/>
          </w:tcPr>
          <w:p w14:paraId="592BFC7E" w14:textId="7781E206" w:rsidR="00D17785" w:rsidRPr="00F3414F" w:rsidRDefault="00D17785" w:rsidP="003114EA">
            <w:pPr>
              <w:pStyle w:val="ListParagraph"/>
              <w:tabs>
                <w:tab w:val="left" w:pos="0"/>
                <w:tab w:val="left" w:pos="360"/>
              </w:tabs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patNo</w:t>
            </w:r>
            <w:proofErr w:type="spellEnd"/>
          </w:p>
        </w:tc>
        <w:tc>
          <w:tcPr>
            <w:tcW w:w="2577" w:type="dxa"/>
          </w:tcPr>
          <w:p w14:paraId="6D2AE610" w14:textId="31ED75BD" w:rsidR="00D17785" w:rsidRPr="00F3414F" w:rsidRDefault="00D17785" w:rsidP="003114EA">
            <w:pPr>
              <w:pStyle w:val="ListParagraph"/>
              <w:tabs>
                <w:tab w:val="left" w:pos="0"/>
                <w:tab w:val="left" w:pos="360"/>
              </w:tabs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Appointment</w:t>
            </w:r>
          </w:p>
          <w:p w14:paraId="07824DFC" w14:textId="743F4361" w:rsidR="00D17785" w:rsidRPr="00F3414F" w:rsidRDefault="00D17785" w:rsidP="003114EA">
            <w:pPr>
              <w:pStyle w:val="ListParagraph"/>
              <w:tabs>
                <w:tab w:val="left" w:pos="0"/>
                <w:tab w:val="left" w:pos="360"/>
              </w:tabs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Date             Time</w:t>
            </w:r>
          </w:p>
        </w:tc>
        <w:tc>
          <w:tcPr>
            <w:tcW w:w="2560" w:type="dxa"/>
          </w:tcPr>
          <w:p w14:paraId="2CF678B7" w14:textId="4159D013" w:rsidR="00D17785" w:rsidRPr="00F3414F" w:rsidRDefault="001813D9" w:rsidP="003114EA">
            <w:pPr>
              <w:pStyle w:val="ListParagraph"/>
              <w:tabs>
                <w:tab w:val="left" w:pos="0"/>
                <w:tab w:val="left" w:pos="360"/>
              </w:tabs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proofErr w:type="spellStart"/>
            <w:r w:rsidRPr="00F3414F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surgeryNo</w:t>
            </w:r>
            <w:proofErr w:type="spellEnd"/>
          </w:p>
        </w:tc>
      </w:tr>
    </w:tbl>
    <w:p w14:paraId="667140FA" w14:textId="77777777" w:rsidR="00D17785" w:rsidRPr="00F3414F" w:rsidRDefault="00D17785" w:rsidP="003114EA">
      <w:pPr>
        <w:pStyle w:val="ListParagraph"/>
        <w:tabs>
          <w:tab w:val="left" w:pos="0"/>
          <w:tab w:val="left" w:pos="36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p w14:paraId="06564484" w14:textId="77777777" w:rsidR="00036013" w:rsidRPr="00F3414F" w:rsidRDefault="00036013" w:rsidP="003114EA">
      <w:pPr>
        <w:pStyle w:val="ListParagraph"/>
        <w:tabs>
          <w:tab w:val="left" w:pos="0"/>
          <w:tab w:val="left" w:pos="36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p w14:paraId="368F3FD7" w14:textId="0CACD297" w:rsidR="00036013" w:rsidRPr="00F3414F" w:rsidRDefault="001813D9" w:rsidP="003114EA">
      <w:pPr>
        <w:pStyle w:val="ListParagraph"/>
        <w:tabs>
          <w:tab w:val="left" w:pos="0"/>
          <w:tab w:val="left" w:pos="36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F3414F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  Here we don’t have any transitive dependency wo this 2NF is already in 3NF.</w:t>
      </w:r>
    </w:p>
    <w:p w14:paraId="3090E450" w14:textId="77777777" w:rsidR="00036013" w:rsidRPr="00F3414F" w:rsidRDefault="00036013" w:rsidP="003114EA">
      <w:pPr>
        <w:pStyle w:val="ListParagraph"/>
        <w:tabs>
          <w:tab w:val="left" w:pos="0"/>
          <w:tab w:val="left" w:pos="36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sectPr w:rsidR="00036013" w:rsidRPr="00F3414F" w:rsidSect="00141F4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90" w:right="810" w:bottom="81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1BB004" w14:textId="77777777" w:rsidR="003F0141" w:rsidRDefault="003F0141" w:rsidP="00D31232">
      <w:pPr>
        <w:spacing w:after="0" w:line="240" w:lineRule="auto"/>
      </w:pPr>
      <w:r>
        <w:separator/>
      </w:r>
    </w:p>
  </w:endnote>
  <w:endnote w:type="continuationSeparator" w:id="0">
    <w:p w14:paraId="632D8346" w14:textId="77777777" w:rsidR="003F0141" w:rsidRDefault="003F0141" w:rsidP="00D312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-Bold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1C55A1" w14:textId="77777777" w:rsidR="00D31232" w:rsidRDefault="00D312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05037" w14:textId="77777777" w:rsidR="00D31232" w:rsidRDefault="00D312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07007" w14:textId="77777777" w:rsidR="00D31232" w:rsidRDefault="00D312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2DC21" w14:textId="77777777" w:rsidR="003F0141" w:rsidRDefault="003F0141" w:rsidP="00D31232">
      <w:pPr>
        <w:spacing w:after="0" w:line="240" w:lineRule="auto"/>
      </w:pPr>
      <w:r>
        <w:separator/>
      </w:r>
    </w:p>
  </w:footnote>
  <w:footnote w:type="continuationSeparator" w:id="0">
    <w:p w14:paraId="6F8311D3" w14:textId="77777777" w:rsidR="003F0141" w:rsidRDefault="003F0141" w:rsidP="00D312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E6B730" w14:textId="77777777" w:rsidR="00D31232" w:rsidRDefault="003F0141">
    <w:pPr>
      <w:pStyle w:val="Header"/>
    </w:pPr>
    <w:r>
      <w:rPr>
        <w:noProof/>
      </w:rPr>
      <w:pict w14:anchorId="1846012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798134" o:spid="_x0000_s1026" type="#_x0000_t136" style="position:absolute;margin-left:0;margin-top:0;width:185.25pt;height:44.25pt;rotation:315;z-index:-251654144;mso-position-horizontal:center;mso-position-horizontal-relative:margin;mso-position-vertical:center;mso-position-vertical-relative:margin" o:allowincell="f" fillcolor="#eeece1 [3214]" stroked="f">
          <v:fill opacity=".5"/>
          <v:textpath style="font-family:&quot;Calibri&quot;" string="MUM-DBM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DE343" w14:textId="77777777" w:rsidR="00D31232" w:rsidRDefault="003F0141">
    <w:pPr>
      <w:pStyle w:val="Header"/>
    </w:pPr>
    <w:r>
      <w:rPr>
        <w:noProof/>
      </w:rPr>
      <w:pict w14:anchorId="50A7C92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798135" o:spid="_x0000_s1027" type="#_x0000_t136" style="position:absolute;margin-left:0;margin-top:0;width:185.25pt;height:44.25pt;rotation:315;z-index:-251652096;mso-position-horizontal:center;mso-position-horizontal-relative:margin;mso-position-vertical:center;mso-position-vertical-relative:margin" o:allowincell="f" fillcolor="#eeece1 [3214]" stroked="f">
          <v:fill opacity=".5"/>
          <v:textpath style="font-family:&quot;Calibri&quot;" string="MUM-DBMS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91FAD2" w14:textId="77777777" w:rsidR="00D31232" w:rsidRDefault="003F0141">
    <w:pPr>
      <w:pStyle w:val="Header"/>
    </w:pPr>
    <w:r>
      <w:rPr>
        <w:noProof/>
      </w:rPr>
      <w:pict w14:anchorId="4FDBD02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9798133" o:spid="_x0000_s1025" type="#_x0000_t136" style="position:absolute;margin-left:0;margin-top:0;width:185.25pt;height:44.25pt;rotation:315;z-index:-251656192;mso-position-horizontal:center;mso-position-horizontal-relative:margin;mso-position-vertical:center;mso-position-vertical-relative:margin" o:allowincell="f" fillcolor="#eeece1 [3214]" stroked="f">
          <v:fill opacity=".5"/>
          <v:textpath style="font-family:&quot;Calibri&quot;" string="MUM-DBM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044EE"/>
    <w:multiLevelType w:val="hybridMultilevel"/>
    <w:tmpl w:val="F6F46F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04D"/>
    <w:multiLevelType w:val="hybridMultilevel"/>
    <w:tmpl w:val="E86614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B69DE"/>
    <w:multiLevelType w:val="hybridMultilevel"/>
    <w:tmpl w:val="58F2C5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154DEC"/>
    <w:multiLevelType w:val="hybridMultilevel"/>
    <w:tmpl w:val="7DA8066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5952FEB"/>
    <w:multiLevelType w:val="hybridMultilevel"/>
    <w:tmpl w:val="082498CA"/>
    <w:lvl w:ilvl="0" w:tplc="F8B6FA0C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7A426F"/>
    <w:multiLevelType w:val="hybridMultilevel"/>
    <w:tmpl w:val="AC361882"/>
    <w:lvl w:ilvl="0" w:tplc="CE32E846">
      <w:start w:val="1"/>
      <w:numFmt w:val="decimal"/>
      <w:lvlText w:val="(%1)"/>
      <w:lvlJc w:val="left"/>
      <w:pPr>
        <w:ind w:left="21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02F06"/>
    <w:multiLevelType w:val="hybridMultilevel"/>
    <w:tmpl w:val="02EC95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4131D"/>
    <w:multiLevelType w:val="hybridMultilevel"/>
    <w:tmpl w:val="01F2DA54"/>
    <w:lvl w:ilvl="0" w:tplc="C2C6A7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D52AFF"/>
    <w:multiLevelType w:val="hybridMultilevel"/>
    <w:tmpl w:val="854C5B48"/>
    <w:lvl w:ilvl="0" w:tplc="9EFA71EA">
      <w:start w:val="1"/>
      <w:numFmt w:val="decimal"/>
      <w:lvlText w:val="(%1)"/>
      <w:lvlJc w:val="left"/>
      <w:pPr>
        <w:ind w:left="1440" w:hanging="360"/>
      </w:pPr>
      <w:rPr>
        <w:rFonts w:hint="default"/>
        <w:b/>
        <w:color w:val="auto"/>
      </w:rPr>
    </w:lvl>
    <w:lvl w:ilvl="1" w:tplc="04090015">
      <w:start w:val="1"/>
      <w:numFmt w:val="upp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FA2464B"/>
    <w:multiLevelType w:val="hybridMultilevel"/>
    <w:tmpl w:val="BF5474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EF620D"/>
    <w:multiLevelType w:val="hybridMultilevel"/>
    <w:tmpl w:val="C15C6546"/>
    <w:lvl w:ilvl="0" w:tplc="9DF42CE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344549"/>
    <w:multiLevelType w:val="hybridMultilevel"/>
    <w:tmpl w:val="9788A964"/>
    <w:lvl w:ilvl="0" w:tplc="9DF42C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C2224F"/>
    <w:multiLevelType w:val="hybridMultilevel"/>
    <w:tmpl w:val="111A86C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7DF8F690">
      <w:start w:val="1"/>
      <w:numFmt w:val="upperLetter"/>
      <w:lvlText w:val="%3."/>
      <w:lvlJc w:val="left"/>
      <w:pPr>
        <w:ind w:left="2520" w:hanging="180"/>
      </w:pPr>
      <w:rPr>
        <w:color w:val="auto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4D5428"/>
    <w:multiLevelType w:val="hybridMultilevel"/>
    <w:tmpl w:val="A82E5F00"/>
    <w:lvl w:ilvl="0" w:tplc="04090015">
      <w:start w:val="1"/>
      <w:numFmt w:val="upperLetter"/>
      <w:lvlText w:val="%1."/>
      <w:lvlJc w:val="left"/>
      <w:pPr>
        <w:ind w:left="2160" w:hanging="360"/>
      </w:pPr>
      <w:rPr>
        <w:rFonts w:hint="default"/>
        <w:color w:val="auto"/>
      </w:rPr>
    </w:lvl>
    <w:lvl w:ilvl="1" w:tplc="04090015">
      <w:start w:val="1"/>
      <w:numFmt w:val="upperLetter"/>
      <w:lvlText w:val="%2."/>
      <w:lvlJc w:val="left"/>
      <w:pPr>
        <w:ind w:left="2880" w:hanging="360"/>
      </w:pPr>
      <w:rPr>
        <w:rFonts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361E6432"/>
    <w:multiLevelType w:val="hybridMultilevel"/>
    <w:tmpl w:val="0A4EA614"/>
    <w:lvl w:ilvl="0" w:tplc="BF4083EE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7F3225"/>
    <w:multiLevelType w:val="hybridMultilevel"/>
    <w:tmpl w:val="E502FB20"/>
    <w:lvl w:ilvl="0" w:tplc="BF4083EE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9830373"/>
    <w:multiLevelType w:val="hybridMultilevel"/>
    <w:tmpl w:val="606201DA"/>
    <w:lvl w:ilvl="0" w:tplc="48D0D1A4">
      <w:start w:val="1"/>
      <w:numFmt w:val="decimal"/>
      <w:lvlText w:val="%1)"/>
      <w:lvlJc w:val="left"/>
      <w:pPr>
        <w:ind w:left="90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7" w15:restartNumberingAfterBreak="0">
    <w:nsid w:val="3FC226C9"/>
    <w:multiLevelType w:val="hybridMultilevel"/>
    <w:tmpl w:val="DBF00B96"/>
    <w:lvl w:ilvl="0" w:tplc="D81AF46E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41286EAD"/>
    <w:multiLevelType w:val="hybridMultilevel"/>
    <w:tmpl w:val="5E16D114"/>
    <w:lvl w:ilvl="0" w:tplc="9EFA71EA">
      <w:start w:val="1"/>
      <w:numFmt w:val="decimal"/>
      <w:lvlText w:val="(%1)"/>
      <w:lvlJc w:val="left"/>
      <w:pPr>
        <w:ind w:left="2160" w:hanging="360"/>
      </w:pPr>
      <w:rPr>
        <w:rFonts w:hint="default"/>
        <w:b/>
        <w:color w:val="auto"/>
      </w:rPr>
    </w:lvl>
    <w:lvl w:ilvl="1" w:tplc="04090015">
      <w:start w:val="1"/>
      <w:numFmt w:val="upperLetter"/>
      <w:lvlText w:val="%2."/>
      <w:lvlJc w:val="left"/>
      <w:pPr>
        <w:ind w:left="2880" w:hanging="360"/>
      </w:pPr>
      <w:rPr>
        <w:rFonts w:hint="default"/>
        <w:color w:val="auto"/>
      </w:rPr>
    </w:lvl>
    <w:lvl w:ilvl="2" w:tplc="E47C06EA">
      <w:start w:val="1"/>
      <w:numFmt w:val="lowerLetter"/>
      <w:lvlText w:val="%3)"/>
      <w:lvlJc w:val="left"/>
      <w:pPr>
        <w:ind w:left="37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42C969DA"/>
    <w:multiLevelType w:val="hybridMultilevel"/>
    <w:tmpl w:val="CDCC821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5">
      <w:start w:val="1"/>
      <w:numFmt w:val="upperLetter"/>
      <w:lvlText w:val="%3.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2AB3E1C"/>
    <w:multiLevelType w:val="hybridMultilevel"/>
    <w:tmpl w:val="7D2A330C"/>
    <w:lvl w:ilvl="0" w:tplc="80F4AA16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5A0C4D52"/>
    <w:multiLevelType w:val="hybridMultilevel"/>
    <w:tmpl w:val="F2D6A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130E04"/>
    <w:multiLevelType w:val="hybridMultilevel"/>
    <w:tmpl w:val="100AC43A"/>
    <w:lvl w:ilvl="0" w:tplc="9EFA71EA">
      <w:start w:val="1"/>
      <w:numFmt w:val="decimal"/>
      <w:lvlText w:val="(%1)"/>
      <w:lvlJc w:val="left"/>
      <w:pPr>
        <w:ind w:left="36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A532D31"/>
    <w:multiLevelType w:val="hybridMultilevel"/>
    <w:tmpl w:val="542EDB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56BA5"/>
    <w:multiLevelType w:val="hybridMultilevel"/>
    <w:tmpl w:val="103C3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557057"/>
    <w:multiLevelType w:val="hybridMultilevel"/>
    <w:tmpl w:val="237A7F0E"/>
    <w:lvl w:ilvl="0" w:tplc="04090015">
      <w:start w:val="1"/>
      <w:numFmt w:val="upperLetter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6" w15:restartNumberingAfterBreak="0">
    <w:nsid w:val="7F495EF1"/>
    <w:multiLevelType w:val="hybridMultilevel"/>
    <w:tmpl w:val="887683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9"/>
  </w:num>
  <w:num w:numId="3">
    <w:abstractNumId w:val="6"/>
  </w:num>
  <w:num w:numId="4">
    <w:abstractNumId w:val="4"/>
  </w:num>
  <w:num w:numId="5">
    <w:abstractNumId w:val="0"/>
  </w:num>
  <w:num w:numId="6">
    <w:abstractNumId w:val="1"/>
  </w:num>
  <w:num w:numId="7">
    <w:abstractNumId w:val="26"/>
  </w:num>
  <w:num w:numId="8">
    <w:abstractNumId w:val="23"/>
  </w:num>
  <w:num w:numId="9">
    <w:abstractNumId w:val="14"/>
  </w:num>
  <w:num w:numId="10">
    <w:abstractNumId w:val="7"/>
  </w:num>
  <w:num w:numId="11">
    <w:abstractNumId w:val="21"/>
  </w:num>
  <w:num w:numId="12">
    <w:abstractNumId w:val="18"/>
  </w:num>
  <w:num w:numId="13">
    <w:abstractNumId w:val="5"/>
  </w:num>
  <w:num w:numId="14">
    <w:abstractNumId w:val="13"/>
  </w:num>
  <w:num w:numId="15">
    <w:abstractNumId w:val="19"/>
  </w:num>
  <w:num w:numId="16">
    <w:abstractNumId w:val="12"/>
  </w:num>
  <w:num w:numId="17">
    <w:abstractNumId w:val="10"/>
  </w:num>
  <w:num w:numId="18">
    <w:abstractNumId w:val="11"/>
  </w:num>
  <w:num w:numId="19">
    <w:abstractNumId w:val="16"/>
  </w:num>
  <w:num w:numId="20">
    <w:abstractNumId w:val="8"/>
  </w:num>
  <w:num w:numId="21">
    <w:abstractNumId w:val="15"/>
  </w:num>
  <w:num w:numId="22">
    <w:abstractNumId w:val="22"/>
  </w:num>
  <w:num w:numId="23">
    <w:abstractNumId w:val="25"/>
  </w:num>
  <w:num w:numId="24">
    <w:abstractNumId w:val="20"/>
  </w:num>
  <w:num w:numId="25">
    <w:abstractNumId w:val="17"/>
  </w:num>
  <w:num w:numId="26">
    <w:abstractNumId w:val="3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MTMzNjY0MLI0MzFU0lEKTi0uzszPAykwqgUAI1TKKSwAAAA="/>
  </w:docVars>
  <w:rsids>
    <w:rsidRoot w:val="00EF0969"/>
    <w:rsid w:val="00007631"/>
    <w:rsid w:val="00010E80"/>
    <w:rsid w:val="0002488B"/>
    <w:rsid w:val="00034885"/>
    <w:rsid w:val="00036013"/>
    <w:rsid w:val="00037C19"/>
    <w:rsid w:val="00050F68"/>
    <w:rsid w:val="00067786"/>
    <w:rsid w:val="000748A0"/>
    <w:rsid w:val="000875D5"/>
    <w:rsid w:val="0009129A"/>
    <w:rsid w:val="000C36FF"/>
    <w:rsid w:val="000C53E9"/>
    <w:rsid w:val="000D61D6"/>
    <w:rsid w:val="000E0A18"/>
    <w:rsid w:val="000F223B"/>
    <w:rsid w:val="000F37AC"/>
    <w:rsid w:val="000F6AAD"/>
    <w:rsid w:val="0010778E"/>
    <w:rsid w:val="00117285"/>
    <w:rsid w:val="001253E8"/>
    <w:rsid w:val="0012791E"/>
    <w:rsid w:val="001349BE"/>
    <w:rsid w:val="00134F6F"/>
    <w:rsid w:val="00135A85"/>
    <w:rsid w:val="00141F42"/>
    <w:rsid w:val="00150C7C"/>
    <w:rsid w:val="00150E01"/>
    <w:rsid w:val="001655B2"/>
    <w:rsid w:val="00174829"/>
    <w:rsid w:val="00174A71"/>
    <w:rsid w:val="00176749"/>
    <w:rsid w:val="001806D4"/>
    <w:rsid w:val="001813D9"/>
    <w:rsid w:val="001B0296"/>
    <w:rsid w:val="001B3D0B"/>
    <w:rsid w:val="001C1874"/>
    <w:rsid w:val="001D41D3"/>
    <w:rsid w:val="001E1ADE"/>
    <w:rsid w:val="001E1B10"/>
    <w:rsid w:val="001E452B"/>
    <w:rsid w:val="001E5373"/>
    <w:rsid w:val="001F31BD"/>
    <w:rsid w:val="001F325B"/>
    <w:rsid w:val="001F7FD1"/>
    <w:rsid w:val="00201BF7"/>
    <w:rsid w:val="00225A95"/>
    <w:rsid w:val="00261B97"/>
    <w:rsid w:val="00262D3A"/>
    <w:rsid w:val="00270A86"/>
    <w:rsid w:val="002A0C06"/>
    <w:rsid w:val="002B652D"/>
    <w:rsid w:val="002C4D65"/>
    <w:rsid w:val="002C6680"/>
    <w:rsid w:val="002D2BD4"/>
    <w:rsid w:val="002D2FB8"/>
    <w:rsid w:val="002E3F92"/>
    <w:rsid w:val="002E519D"/>
    <w:rsid w:val="002F41FE"/>
    <w:rsid w:val="002F7981"/>
    <w:rsid w:val="00306C4F"/>
    <w:rsid w:val="00306D3E"/>
    <w:rsid w:val="003114EA"/>
    <w:rsid w:val="003144CB"/>
    <w:rsid w:val="00360535"/>
    <w:rsid w:val="00367DDE"/>
    <w:rsid w:val="003836CC"/>
    <w:rsid w:val="00395FE9"/>
    <w:rsid w:val="003976CF"/>
    <w:rsid w:val="003A6101"/>
    <w:rsid w:val="003B497D"/>
    <w:rsid w:val="003C147B"/>
    <w:rsid w:val="003D3E64"/>
    <w:rsid w:val="003D7915"/>
    <w:rsid w:val="003E3672"/>
    <w:rsid w:val="003E49E6"/>
    <w:rsid w:val="003F0141"/>
    <w:rsid w:val="003F04E8"/>
    <w:rsid w:val="003F67B4"/>
    <w:rsid w:val="003F75A8"/>
    <w:rsid w:val="00401FDB"/>
    <w:rsid w:val="004119F7"/>
    <w:rsid w:val="004270AA"/>
    <w:rsid w:val="004316FE"/>
    <w:rsid w:val="00435C96"/>
    <w:rsid w:val="004606BE"/>
    <w:rsid w:val="004671FC"/>
    <w:rsid w:val="00477A66"/>
    <w:rsid w:val="00493F59"/>
    <w:rsid w:val="00497E7A"/>
    <w:rsid w:val="004A1146"/>
    <w:rsid w:val="004A71DD"/>
    <w:rsid w:val="004F0A7E"/>
    <w:rsid w:val="00502D2D"/>
    <w:rsid w:val="0051012C"/>
    <w:rsid w:val="005231E9"/>
    <w:rsid w:val="005475E5"/>
    <w:rsid w:val="00547BE5"/>
    <w:rsid w:val="005624EB"/>
    <w:rsid w:val="0057372B"/>
    <w:rsid w:val="005737C7"/>
    <w:rsid w:val="005758BB"/>
    <w:rsid w:val="0057766C"/>
    <w:rsid w:val="005975FF"/>
    <w:rsid w:val="005A453E"/>
    <w:rsid w:val="005C29B7"/>
    <w:rsid w:val="005D1612"/>
    <w:rsid w:val="005D51FE"/>
    <w:rsid w:val="005D65DB"/>
    <w:rsid w:val="005E6BC9"/>
    <w:rsid w:val="005E7310"/>
    <w:rsid w:val="0060689D"/>
    <w:rsid w:val="0062226A"/>
    <w:rsid w:val="0062293C"/>
    <w:rsid w:val="00637C65"/>
    <w:rsid w:val="00646E75"/>
    <w:rsid w:val="006548E6"/>
    <w:rsid w:val="006662A3"/>
    <w:rsid w:val="00676BFF"/>
    <w:rsid w:val="00692768"/>
    <w:rsid w:val="00693DE9"/>
    <w:rsid w:val="006A0BA5"/>
    <w:rsid w:val="006A47C7"/>
    <w:rsid w:val="006C3497"/>
    <w:rsid w:val="006D13A1"/>
    <w:rsid w:val="006D1C5E"/>
    <w:rsid w:val="006D7A56"/>
    <w:rsid w:val="006D7AC8"/>
    <w:rsid w:val="006E0EAB"/>
    <w:rsid w:val="006F440B"/>
    <w:rsid w:val="00702ED4"/>
    <w:rsid w:val="0070553F"/>
    <w:rsid w:val="00714FCC"/>
    <w:rsid w:val="00721D94"/>
    <w:rsid w:val="007276AA"/>
    <w:rsid w:val="00737FF4"/>
    <w:rsid w:val="00771EBE"/>
    <w:rsid w:val="007728B3"/>
    <w:rsid w:val="00777AFA"/>
    <w:rsid w:val="007A29F3"/>
    <w:rsid w:val="007A5561"/>
    <w:rsid w:val="007B768B"/>
    <w:rsid w:val="007C38C3"/>
    <w:rsid w:val="007D7524"/>
    <w:rsid w:val="007E10A9"/>
    <w:rsid w:val="007E2A12"/>
    <w:rsid w:val="007E3870"/>
    <w:rsid w:val="007E5AF4"/>
    <w:rsid w:val="00812E98"/>
    <w:rsid w:val="00821F7A"/>
    <w:rsid w:val="00822F8C"/>
    <w:rsid w:val="008239C3"/>
    <w:rsid w:val="00835723"/>
    <w:rsid w:val="00837859"/>
    <w:rsid w:val="00846742"/>
    <w:rsid w:val="00847CBB"/>
    <w:rsid w:val="00852CAD"/>
    <w:rsid w:val="008822EF"/>
    <w:rsid w:val="00884CE5"/>
    <w:rsid w:val="0088628F"/>
    <w:rsid w:val="0089024E"/>
    <w:rsid w:val="00890C39"/>
    <w:rsid w:val="008A0DD3"/>
    <w:rsid w:val="008A4911"/>
    <w:rsid w:val="008B10FC"/>
    <w:rsid w:val="008C249B"/>
    <w:rsid w:val="008C547A"/>
    <w:rsid w:val="008D0955"/>
    <w:rsid w:val="008D5D6D"/>
    <w:rsid w:val="008E0CB3"/>
    <w:rsid w:val="00901354"/>
    <w:rsid w:val="0091721B"/>
    <w:rsid w:val="0092704F"/>
    <w:rsid w:val="00947CD8"/>
    <w:rsid w:val="009541C4"/>
    <w:rsid w:val="009675A2"/>
    <w:rsid w:val="009736F5"/>
    <w:rsid w:val="00982933"/>
    <w:rsid w:val="00982D19"/>
    <w:rsid w:val="00983A30"/>
    <w:rsid w:val="00986943"/>
    <w:rsid w:val="00996818"/>
    <w:rsid w:val="009A512F"/>
    <w:rsid w:val="009A6035"/>
    <w:rsid w:val="009D0780"/>
    <w:rsid w:val="009D1398"/>
    <w:rsid w:val="009D38FF"/>
    <w:rsid w:val="009E6460"/>
    <w:rsid w:val="009E6F64"/>
    <w:rsid w:val="009F14E8"/>
    <w:rsid w:val="00A10B0E"/>
    <w:rsid w:val="00A1111C"/>
    <w:rsid w:val="00A15B57"/>
    <w:rsid w:val="00A42AC0"/>
    <w:rsid w:val="00A50C0F"/>
    <w:rsid w:val="00A67635"/>
    <w:rsid w:val="00A73BD3"/>
    <w:rsid w:val="00A83068"/>
    <w:rsid w:val="00A962CE"/>
    <w:rsid w:val="00AA16F2"/>
    <w:rsid w:val="00AD1ECE"/>
    <w:rsid w:val="00AD7CB0"/>
    <w:rsid w:val="00AF1C9A"/>
    <w:rsid w:val="00B02397"/>
    <w:rsid w:val="00B0692F"/>
    <w:rsid w:val="00B11D3A"/>
    <w:rsid w:val="00B14B92"/>
    <w:rsid w:val="00B26817"/>
    <w:rsid w:val="00B348CB"/>
    <w:rsid w:val="00B46979"/>
    <w:rsid w:val="00B54C0F"/>
    <w:rsid w:val="00B617DC"/>
    <w:rsid w:val="00B719A9"/>
    <w:rsid w:val="00B753B1"/>
    <w:rsid w:val="00B7787B"/>
    <w:rsid w:val="00B8261B"/>
    <w:rsid w:val="00BA3A54"/>
    <w:rsid w:val="00BA5B22"/>
    <w:rsid w:val="00BB718D"/>
    <w:rsid w:val="00BC44C7"/>
    <w:rsid w:val="00BC59EC"/>
    <w:rsid w:val="00BC5D31"/>
    <w:rsid w:val="00BD08F5"/>
    <w:rsid w:val="00BD31B8"/>
    <w:rsid w:val="00BD4601"/>
    <w:rsid w:val="00BD49C5"/>
    <w:rsid w:val="00BE34A3"/>
    <w:rsid w:val="00BF4DB7"/>
    <w:rsid w:val="00C002D7"/>
    <w:rsid w:val="00C02327"/>
    <w:rsid w:val="00C0547A"/>
    <w:rsid w:val="00C07673"/>
    <w:rsid w:val="00C07BA6"/>
    <w:rsid w:val="00C10227"/>
    <w:rsid w:val="00C21262"/>
    <w:rsid w:val="00C26066"/>
    <w:rsid w:val="00C31146"/>
    <w:rsid w:val="00C32ACC"/>
    <w:rsid w:val="00C35E74"/>
    <w:rsid w:val="00C4267E"/>
    <w:rsid w:val="00C42A72"/>
    <w:rsid w:val="00C451D8"/>
    <w:rsid w:val="00C52EF5"/>
    <w:rsid w:val="00C56508"/>
    <w:rsid w:val="00C90679"/>
    <w:rsid w:val="00CB66E2"/>
    <w:rsid w:val="00CC10B2"/>
    <w:rsid w:val="00CC3F9A"/>
    <w:rsid w:val="00CD3656"/>
    <w:rsid w:val="00CD709B"/>
    <w:rsid w:val="00CF0116"/>
    <w:rsid w:val="00CF3E8B"/>
    <w:rsid w:val="00CF5433"/>
    <w:rsid w:val="00D16E02"/>
    <w:rsid w:val="00D1748C"/>
    <w:rsid w:val="00D17785"/>
    <w:rsid w:val="00D23BC4"/>
    <w:rsid w:val="00D31232"/>
    <w:rsid w:val="00D37070"/>
    <w:rsid w:val="00D550B2"/>
    <w:rsid w:val="00D55132"/>
    <w:rsid w:val="00D63AAF"/>
    <w:rsid w:val="00D648F4"/>
    <w:rsid w:val="00D65996"/>
    <w:rsid w:val="00D659BA"/>
    <w:rsid w:val="00D76A27"/>
    <w:rsid w:val="00D83919"/>
    <w:rsid w:val="00DA51F6"/>
    <w:rsid w:val="00DC0924"/>
    <w:rsid w:val="00DD0C3F"/>
    <w:rsid w:val="00DE0C35"/>
    <w:rsid w:val="00E0289D"/>
    <w:rsid w:val="00E062E4"/>
    <w:rsid w:val="00E153F7"/>
    <w:rsid w:val="00E22DBE"/>
    <w:rsid w:val="00E259D4"/>
    <w:rsid w:val="00E33E8B"/>
    <w:rsid w:val="00E407F9"/>
    <w:rsid w:val="00E52CDE"/>
    <w:rsid w:val="00E66D0C"/>
    <w:rsid w:val="00E9452E"/>
    <w:rsid w:val="00E963F8"/>
    <w:rsid w:val="00EA4595"/>
    <w:rsid w:val="00EB4B8B"/>
    <w:rsid w:val="00ED4349"/>
    <w:rsid w:val="00EE672D"/>
    <w:rsid w:val="00EF0969"/>
    <w:rsid w:val="00F10E32"/>
    <w:rsid w:val="00F128D8"/>
    <w:rsid w:val="00F3414F"/>
    <w:rsid w:val="00F56DF4"/>
    <w:rsid w:val="00F575D8"/>
    <w:rsid w:val="00F73018"/>
    <w:rsid w:val="00F80468"/>
    <w:rsid w:val="00F80ADD"/>
    <w:rsid w:val="00F917D4"/>
    <w:rsid w:val="00FA508F"/>
    <w:rsid w:val="00FD5072"/>
    <w:rsid w:val="00FF7A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4A4E4F"/>
  <w15:docId w15:val="{244D659B-079D-4FB8-BDB9-B1DB06E61A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7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0969"/>
    <w:pPr>
      <w:ind w:left="720"/>
      <w:contextualSpacing/>
    </w:pPr>
  </w:style>
  <w:style w:type="table" w:styleId="TableGrid">
    <w:name w:val="Table Grid"/>
    <w:basedOn w:val="TableNormal"/>
    <w:uiPriority w:val="59"/>
    <w:rsid w:val="008C24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062E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79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791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D31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31232"/>
  </w:style>
  <w:style w:type="paragraph" w:styleId="Footer">
    <w:name w:val="footer"/>
    <w:basedOn w:val="Normal"/>
    <w:link w:val="FooterChar"/>
    <w:uiPriority w:val="99"/>
    <w:semiHidden/>
    <w:unhideWhenUsed/>
    <w:rsid w:val="00D31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31232"/>
  </w:style>
  <w:style w:type="character" w:customStyle="1" w:styleId="fontstyle01">
    <w:name w:val="fontstyle01"/>
    <w:basedOn w:val="DefaultParagraphFont"/>
    <w:rsid w:val="007B768B"/>
    <w:rPr>
      <w:rFonts w:ascii="Cambria" w:hAnsi="Cambria" w:hint="default"/>
      <w:b w:val="0"/>
      <w:bCs w:val="0"/>
      <w:i w:val="0"/>
      <w:iCs w:val="0"/>
      <w:color w:val="FF0000"/>
      <w:sz w:val="24"/>
      <w:szCs w:val="24"/>
    </w:rPr>
  </w:style>
  <w:style w:type="character" w:customStyle="1" w:styleId="fontstyle21">
    <w:name w:val="fontstyle21"/>
    <w:basedOn w:val="DefaultParagraphFont"/>
    <w:rsid w:val="00BD49C5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BD49C5"/>
    <w:rPr>
      <w:rFonts w:ascii="Cambria-Bold" w:hAnsi="Cambria-Bold" w:hint="default"/>
      <w:b/>
      <w:bCs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59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7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1</TotalTime>
  <Pages>5</Pages>
  <Words>1164</Words>
  <Characters>664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Gopal Kunwar</cp:lastModifiedBy>
  <cp:revision>234</cp:revision>
  <cp:lastPrinted>2022-03-14T22:41:00Z</cp:lastPrinted>
  <dcterms:created xsi:type="dcterms:W3CDTF">2014-05-14T11:17:00Z</dcterms:created>
  <dcterms:modified xsi:type="dcterms:W3CDTF">2022-03-14T22:43:00Z</dcterms:modified>
</cp:coreProperties>
</file>